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880451" w14:textId="2888A603" w:rsidR="00AE652C" w:rsidRDefault="00FF5A29" w:rsidP="00FF5A29">
      <w:pPr>
        <w:pStyle w:val="ListParagraph"/>
        <w:jc w:val="center"/>
        <w:rPr>
          <w:rFonts w:ascii="Arial" w:hAnsi="Arial" w:cs="Arial"/>
          <w:b/>
          <w:bCs/>
          <w:u w:val="single"/>
        </w:rPr>
      </w:pPr>
      <w:r w:rsidRPr="009D6835">
        <w:rPr>
          <w:rFonts w:ascii="Arial" w:hAnsi="Arial" w:cs="Arial"/>
          <w:b/>
          <w:bCs/>
          <w:u w:val="single"/>
        </w:rPr>
        <w:t>ReSPECT Adoption Process</w:t>
      </w:r>
      <w:r w:rsidR="009D6835" w:rsidRPr="009D6835">
        <w:rPr>
          <w:rFonts w:ascii="Arial" w:hAnsi="Arial" w:cs="Arial"/>
          <w:b/>
          <w:bCs/>
          <w:u w:val="single"/>
        </w:rPr>
        <w:t xml:space="preserve">  </w:t>
      </w:r>
    </w:p>
    <w:p w14:paraId="1D5597B6" w14:textId="5286C225" w:rsidR="000919CF" w:rsidRDefault="000919CF" w:rsidP="00FF5A29">
      <w:pPr>
        <w:pStyle w:val="ListParagraph"/>
        <w:jc w:val="center"/>
        <w:rPr>
          <w:rFonts w:ascii="Arial" w:hAnsi="Arial" w:cs="Arial"/>
          <w:b/>
          <w:bCs/>
          <w:u w:val="single"/>
        </w:rPr>
      </w:pPr>
    </w:p>
    <w:p w14:paraId="16D2E341" w14:textId="77777777" w:rsidR="000919CF" w:rsidRPr="009D6835" w:rsidRDefault="000919CF" w:rsidP="00FF5A29">
      <w:pPr>
        <w:pStyle w:val="ListParagraph"/>
        <w:jc w:val="center"/>
        <w:rPr>
          <w:rFonts w:ascii="Arial" w:hAnsi="Arial" w:cs="Arial"/>
          <w:b/>
          <w:bCs/>
          <w:u w:val="single"/>
        </w:rPr>
      </w:pPr>
    </w:p>
    <w:p w14:paraId="7DBE4F26" w14:textId="25956EEA" w:rsidR="00AE652C" w:rsidRPr="00B5351E" w:rsidRDefault="000919CF" w:rsidP="00B5351E">
      <w:pPr>
        <w:rPr>
          <w:rFonts w:ascii="Arial" w:hAnsi="Arial" w:cs="Arial"/>
        </w:rPr>
      </w:pPr>
      <w:r w:rsidRPr="000919CF">
        <w:rPr>
          <w:rFonts w:ascii="Times New Roman" w:eastAsia="Times New Roman" w:hAnsi="Times New Roman" w:cs="Times New Roman"/>
          <w:noProof/>
          <w:sz w:val="24"/>
          <w:szCs w:val="24"/>
          <w:lang w:eastAsia="en-GB"/>
        </w:rPr>
        <w:drawing>
          <wp:inline distT="0" distB="0" distL="0" distR="0" wp14:anchorId="70CCC6FE" wp14:editId="05363A52">
            <wp:extent cx="6475730" cy="5123815"/>
            <wp:effectExtent l="0" t="0" r="1270" b="635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5730" cy="5123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B61E2C" w14:textId="4AA03D2B" w:rsidR="00B5351E" w:rsidRPr="00B5351E" w:rsidRDefault="00B5351E" w:rsidP="00B5351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2B79E7FB" w14:textId="63FC8827" w:rsidR="000919CF" w:rsidRPr="000919CF" w:rsidRDefault="00FA7CEB" w:rsidP="000919CF">
      <w:pPr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eastAsia="en-GB"/>
        </w:rPr>
        <mc:AlternateContent>
          <mc:Choice Requires="wpi">
            <w:drawing>
              <wp:anchor distT="0" distB="0" distL="114300" distR="114300" simplePos="0" relativeHeight="251657216" behindDoc="0" locked="0" layoutInCell="1" allowOverlap="1" wp14:anchorId="58758B5F" wp14:editId="5F0BABAD">
                <wp:simplePos x="0" y="0"/>
                <wp:positionH relativeFrom="column">
                  <wp:posOffset>7479375</wp:posOffset>
                </wp:positionH>
                <wp:positionV relativeFrom="paragraph">
                  <wp:posOffset>756610</wp:posOffset>
                </wp:positionV>
                <wp:extent cx="360" cy="360"/>
                <wp:effectExtent l="38100" t="38100" r="57150" b="57150"/>
                <wp:wrapNone/>
                <wp:docPr id="10" name="Ink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95CC67F" id="Ink 10" o:spid="_x0000_s1026" type="#_x0000_t75" style="position:absolute;margin-left:588.25pt;margin-top:58.9pt;width:1.45pt;height:1.45pt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">
                <v:imagedata r:id="rId12" o:title=""/>
              </v:shape>
            </w:pict>
          </mc:Fallback>
        </mc:AlternateContent>
      </w:r>
      <w:r w:rsidR="000919CF" w:rsidRPr="000919CF">
        <w:t xml:space="preserve"> </w:t>
      </w:r>
    </w:p>
    <w:p w14:paraId="3B12308F" w14:textId="7EC543F9" w:rsidR="00FA7CEB" w:rsidRPr="00FA7CEB" w:rsidRDefault="00FA7CEB" w:rsidP="00FA7CE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390A53AA" w14:textId="22F7097A" w:rsidR="00FC57D0" w:rsidRPr="00FC57D0" w:rsidRDefault="00FC57D0" w:rsidP="00FC57D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6B0992DC" w14:textId="6953FBE7" w:rsidR="00A86314" w:rsidRDefault="00A86314" w:rsidP="00E6489D">
      <w:pPr>
        <w:pStyle w:val="ListParagraph"/>
        <w:rPr>
          <w:rFonts w:ascii="Arial" w:hAnsi="Arial" w:cs="Arial"/>
        </w:rPr>
      </w:pPr>
    </w:p>
    <w:p w14:paraId="55F3C208" w14:textId="03678314" w:rsidR="00A86314" w:rsidRDefault="00A86314" w:rsidP="00E6489D">
      <w:pPr>
        <w:pStyle w:val="ListParagraph"/>
        <w:rPr>
          <w:rFonts w:ascii="Arial" w:hAnsi="Arial" w:cs="Arial"/>
        </w:rPr>
      </w:pPr>
    </w:p>
    <w:p w14:paraId="351C4566" w14:textId="189F1733" w:rsidR="00A86314" w:rsidRDefault="00A86314" w:rsidP="00E6489D">
      <w:pPr>
        <w:pStyle w:val="ListParagraph"/>
        <w:rPr>
          <w:rFonts w:ascii="Arial" w:hAnsi="Arial" w:cs="Arial"/>
        </w:rPr>
      </w:pPr>
    </w:p>
    <w:p w14:paraId="2A49BB66" w14:textId="69A6F08C" w:rsidR="00A86314" w:rsidRDefault="00A86314" w:rsidP="00E6489D">
      <w:pPr>
        <w:pStyle w:val="ListParagraph"/>
        <w:rPr>
          <w:rFonts w:ascii="Arial" w:hAnsi="Arial" w:cs="Arial"/>
        </w:rPr>
      </w:pPr>
    </w:p>
    <w:p w14:paraId="4467296A" w14:textId="44AC9954" w:rsidR="00A86314" w:rsidRDefault="00A86314" w:rsidP="00E6489D">
      <w:pPr>
        <w:pStyle w:val="ListParagraph"/>
        <w:rPr>
          <w:rFonts w:ascii="Arial" w:hAnsi="Arial" w:cs="Arial"/>
        </w:rPr>
      </w:pPr>
    </w:p>
    <w:p w14:paraId="1EEDCC45" w14:textId="77777777" w:rsidR="00A86314" w:rsidRPr="00AE652C" w:rsidRDefault="00A86314" w:rsidP="00A86314">
      <w:pPr>
        <w:rPr>
          <w:rFonts w:ascii="Arial" w:hAnsi="Arial" w:cs="Arial"/>
          <w:b/>
          <w:bCs/>
          <w:i/>
          <w:iCs/>
        </w:rPr>
      </w:pPr>
    </w:p>
    <w:p w14:paraId="18FED009" w14:textId="77777777" w:rsidR="00A86314" w:rsidRDefault="00A86314" w:rsidP="006E2FE5">
      <w:pPr>
        <w:rPr>
          <w:rFonts w:ascii="Arial" w:hAnsi="Arial" w:cs="Arial"/>
          <w:b/>
          <w:sz w:val="24"/>
          <w:szCs w:val="24"/>
        </w:rPr>
      </w:pPr>
    </w:p>
    <w:p w14:paraId="7487BEBD" w14:textId="77777777" w:rsidR="00A86314" w:rsidRDefault="00A86314" w:rsidP="006E2FE5">
      <w:pPr>
        <w:rPr>
          <w:rFonts w:ascii="Arial" w:hAnsi="Arial" w:cs="Arial"/>
          <w:b/>
          <w:sz w:val="24"/>
          <w:szCs w:val="24"/>
        </w:rPr>
      </w:pPr>
    </w:p>
    <w:p w14:paraId="0FAD87C7" w14:textId="210F9FE0" w:rsidR="00A86314" w:rsidRDefault="00A86314" w:rsidP="006E2FE5">
      <w:pPr>
        <w:rPr>
          <w:rFonts w:ascii="Arial" w:hAnsi="Arial" w:cs="Arial"/>
          <w:b/>
          <w:sz w:val="24"/>
          <w:szCs w:val="24"/>
        </w:rPr>
      </w:pPr>
    </w:p>
    <w:p w14:paraId="6F7519D5" w14:textId="7A6CE8D3" w:rsidR="00A86314" w:rsidRDefault="00A86314" w:rsidP="006E2FE5">
      <w:pPr>
        <w:rPr>
          <w:rFonts w:ascii="Arial" w:hAnsi="Arial" w:cs="Arial"/>
          <w:b/>
          <w:sz w:val="24"/>
          <w:szCs w:val="24"/>
        </w:rPr>
      </w:pPr>
    </w:p>
    <w:p w14:paraId="3F2CEEF3" w14:textId="39D7A357" w:rsidR="00A86314" w:rsidRDefault="00A86314" w:rsidP="006E2FE5">
      <w:pPr>
        <w:rPr>
          <w:rFonts w:ascii="Arial" w:hAnsi="Arial" w:cs="Arial"/>
          <w:b/>
          <w:sz w:val="24"/>
          <w:szCs w:val="24"/>
        </w:rPr>
      </w:pPr>
    </w:p>
    <w:p w14:paraId="20A209E3" w14:textId="036215AC" w:rsidR="00A86314" w:rsidRDefault="00A86314" w:rsidP="006E2FE5">
      <w:pPr>
        <w:rPr>
          <w:rFonts w:ascii="Arial" w:hAnsi="Arial" w:cs="Arial"/>
          <w:b/>
          <w:sz w:val="24"/>
          <w:szCs w:val="24"/>
        </w:rPr>
      </w:pPr>
    </w:p>
    <w:p w14:paraId="64E6108B" w14:textId="69159303" w:rsidR="00A86314" w:rsidRDefault="00A86314" w:rsidP="006E2FE5">
      <w:pPr>
        <w:rPr>
          <w:rFonts w:ascii="Arial" w:hAnsi="Arial" w:cs="Arial"/>
          <w:b/>
          <w:sz w:val="24"/>
          <w:szCs w:val="24"/>
        </w:rPr>
      </w:pPr>
    </w:p>
    <w:p w14:paraId="7BB5D737" w14:textId="0A0E6639" w:rsidR="00A86314" w:rsidRDefault="00A86314" w:rsidP="006E2FE5">
      <w:pPr>
        <w:rPr>
          <w:rFonts w:ascii="Arial" w:hAnsi="Arial" w:cs="Arial"/>
          <w:b/>
          <w:sz w:val="24"/>
          <w:szCs w:val="24"/>
        </w:rPr>
      </w:pPr>
    </w:p>
    <w:p w14:paraId="65745B51" w14:textId="3BE01E9F" w:rsidR="00A86314" w:rsidRDefault="00A86314" w:rsidP="006E2FE5">
      <w:pPr>
        <w:rPr>
          <w:rFonts w:ascii="Arial" w:hAnsi="Arial" w:cs="Arial"/>
          <w:b/>
          <w:sz w:val="24"/>
          <w:szCs w:val="24"/>
        </w:rPr>
      </w:pPr>
    </w:p>
    <w:p w14:paraId="20039EB1" w14:textId="45EBB97A" w:rsidR="00A86314" w:rsidRDefault="00A86314" w:rsidP="006E2FE5">
      <w:pPr>
        <w:rPr>
          <w:rFonts w:ascii="Arial" w:hAnsi="Arial" w:cs="Arial"/>
          <w:b/>
          <w:sz w:val="24"/>
          <w:szCs w:val="24"/>
        </w:rPr>
      </w:pPr>
    </w:p>
    <w:p w14:paraId="7F375A9A" w14:textId="77777777" w:rsidR="00A86314" w:rsidRDefault="00A86314" w:rsidP="006E2FE5">
      <w:pPr>
        <w:rPr>
          <w:rFonts w:ascii="Arial" w:hAnsi="Arial" w:cs="Arial"/>
          <w:b/>
          <w:sz w:val="24"/>
          <w:szCs w:val="24"/>
        </w:rPr>
      </w:pPr>
    </w:p>
    <w:p w14:paraId="6CF4565E" w14:textId="77777777" w:rsidR="00A86314" w:rsidRDefault="00A86314" w:rsidP="006E2FE5">
      <w:pPr>
        <w:rPr>
          <w:rFonts w:ascii="Arial" w:hAnsi="Arial" w:cs="Arial"/>
          <w:b/>
          <w:sz w:val="24"/>
          <w:szCs w:val="24"/>
        </w:rPr>
      </w:pPr>
    </w:p>
    <w:p w14:paraId="55628C68" w14:textId="40B1664C" w:rsidR="00A86314" w:rsidRDefault="00A86314" w:rsidP="007C1227">
      <w:pPr>
        <w:pStyle w:val="ListParagraph"/>
        <w:spacing w:after="0" w:line="22" w:lineRule="atLeast"/>
        <w:ind w:left="360"/>
        <w:rPr>
          <w:rFonts w:ascii="Arial" w:hAnsi="Arial" w:cs="Arial"/>
        </w:rPr>
      </w:pPr>
    </w:p>
    <w:p w14:paraId="70AE3664" w14:textId="666990CA" w:rsidR="00A86314" w:rsidRDefault="00A86314" w:rsidP="007C1227">
      <w:pPr>
        <w:pStyle w:val="ListParagraph"/>
        <w:spacing w:after="0" w:line="22" w:lineRule="atLeast"/>
        <w:ind w:left="360"/>
        <w:rPr>
          <w:rFonts w:ascii="Arial" w:hAnsi="Arial" w:cs="Arial"/>
        </w:rPr>
      </w:pPr>
    </w:p>
    <w:p w14:paraId="7AE475F6" w14:textId="298E63BE" w:rsidR="00A86314" w:rsidRDefault="00A86314" w:rsidP="007C1227">
      <w:pPr>
        <w:pStyle w:val="ListParagraph"/>
        <w:spacing w:after="0" w:line="22" w:lineRule="atLeast"/>
        <w:ind w:left="360"/>
        <w:rPr>
          <w:rFonts w:ascii="Arial" w:hAnsi="Arial" w:cs="Arial"/>
        </w:rPr>
      </w:pPr>
    </w:p>
    <w:p w14:paraId="56952FC9" w14:textId="345721F7" w:rsidR="00A86314" w:rsidRDefault="00A86314" w:rsidP="007C1227">
      <w:pPr>
        <w:pStyle w:val="ListParagraph"/>
        <w:spacing w:after="0" w:line="22" w:lineRule="atLeast"/>
        <w:ind w:left="360"/>
        <w:rPr>
          <w:rFonts w:ascii="Arial" w:hAnsi="Arial" w:cs="Arial"/>
        </w:rPr>
      </w:pPr>
    </w:p>
    <w:p w14:paraId="0DBEC272" w14:textId="6A364E5A" w:rsidR="00A86314" w:rsidRDefault="00A86314" w:rsidP="007C1227">
      <w:pPr>
        <w:pStyle w:val="ListParagraph"/>
        <w:spacing w:after="0" w:line="22" w:lineRule="atLeast"/>
        <w:ind w:left="360"/>
        <w:rPr>
          <w:rFonts w:ascii="Arial" w:hAnsi="Arial" w:cs="Arial"/>
        </w:rPr>
      </w:pPr>
    </w:p>
    <w:p w14:paraId="18069914" w14:textId="125A42E1" w:rsidR="00A86314" w:rsidRDefault="00A86314" w:rsidP="007C1227">
      <w:pPr>
        <w:pStyle w:val="ListParagraph"/>
        <w:spacing w:after="0" w:line="22" w:lineRule="atLeast"/>
        <w:ind w:left="360"/>
        <w:rPr>
          <w:rFonts w:ascii="Arial" w:hAnsi="Arial" w:cs="Arial"/>
        </w:rPr>
      </w:pPr>
    </w:p>
    <w:p w14:paraId="5F99E02F" w14:textId="2BC45AF3" w:rsidR="00A86314" w:rsidRPr="00156B64" w:rsidRDefault="00A86314" w:rsidP="007C1227">
      <w:pPr>
        <w:pStyle w:val="ListParagraph"/>
        <w:spacing w:after="0" w:line="22" w:lineRule="atLeast"/>
        <w:ind w:left="360"/>
        <w:rPr>
          <w:rFonts w:ascii="Arial" w:hAnsi="Arial" w:cs="Arial"/>
        </w:rPr>
      </w:pPr>
    </w:p>
    <w:sectPr w:rsidR="00A86314" w:rsidRPr="00156B64" w:rsidSect="009C14A4">
      <w:headerReference w:type="default" r:id="rId13"/>
      <w:footerReference w:type="default" r:id="rId14"/>
      <w:pgSz w:w="11900" w:h="16840"/>
      <w:pgMar w:top="851" w:right="851" w:bottom="851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A15263" w14:textId="77777777" w:rsidR="001A4D9E" w:rsidRDefault="001A4D9E" w:rsidP="00C43AFA">
      <w:r>
        <w:separator/>
      </w:r>
    </w:p>
  </w:endnote>
  <w:endnote w:type="continuationSeparator" w:id="0">
    <w:p w14:paraId="296E134A" w14:textId="77777777" w:rsidR="001A4D9E" w:rsidRDefault="001A4D9E" w:rsidP="00C43AFA">
      <w:r>
        <w:continuationSeparator/>
      </w:r>
    </w:p>
  </w:endnote>
  <w:endnote w:type="continuationNotice" w:id="1">
    <w:p w14:paraId="7905A4D7" w14:textId="77777777" w:rsidR="001A4D9E" w:rsidRDefault="001A4D9E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mnes">
    <w:altName w:val="Calibri"/>
    <w:panose1 w:val="00000000000000000000"/>
    <w:charset w:val="4D"/>
    <w:family w:val="auto"/>
    <w:notTrueType/>
    <w:pitch w:val="variable"/>
    <w:sig w:usb0="00000007" w:usb1="00000000" w:usb2="00000000" w:usb3="00000000" w:csb0="00000093" w:csb1="00000000"/>
  </w:font>
  <w:font w:name="Merriweather">
    <w:charset w:val="00"/>
    <w:family w:val="auto"/>
    <w:pitch w:val="variable"/>
    <w:sig w:usb0="20000207" w:usb1="00000002" w:usb2="00000000" w:usb3="00000000" w:csb0="00000197" w:csb1="00000000"/>
  </w:font>
  <w:font w:name="FS Elliot Pro">
    <w:altName w:val="Calibri"/>
    <w:panose1 w:val="00000000000000000000"/>
    <w:charset w:val="00"/>
    <w:family w:val="modern"/>
    <w:notTrueType/>
    <w:pitch w:val="variable"/>
    <w:sig w:usb0="A00002AF" w:usb1="5000207B" w:usb2="00000000" w:usb3="00000000" w:csb0="0000009F" w:csb1="00000000"/>
  </w:font>
  <w:font w:name="Omnes SemiBold">
    <w:altName w:val="Calibri"/>
    <w:panose1 w:val="00000000000000000000"/>
    <w:charset w:val="4D"/>
    <w:family w:val="auto"/>
    <w:notTrueType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290BD0" w14:textId="77777777" w:rsidR="00C43AFA" w:rsidRDefault="0028797A" w:rsidP="00C43AFA">
    <w:pPr>
      <w:pStyle w:val="Contactinformation"/>
    </w:pP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59F1CD8" wp14:editId="64224164">
              <wp:simplePos x="0" y="0"/>
              <wp:positionH relativeFrom="column">
                <wp:posOffset>-116176</wp:posOffset>
              </wp:positionH>
              <wp:positionV relativeFrom="paragraph">
                <wp:posOffset>158750</wp:posOffset>
              </wp:positionV>
              <wp:extent cx="2078181" cy="641985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8181" cy="6419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969EAA8" w14:textId="77777777" w:rsidR="00C43AFA" w:rsidRPr="00144EE7" w:rsidRDefault="00C43AFA" w:rsidP="00C43AFA">
                          <w:pPr>
                            <w:pStyle w:val="Contactinformation"/>
                            <w:rPr>
                              <w:color w:val="000000" w:themeColor="text1"/>
                              <w:sz w:val="18"/>
                              <w:szCs w:val="18"/>
                            </w:rPr>
                          </w:pPr>
                          <w:r w:rsidRPr="00144EE7">
                            <w:rPr>
                              <w:color w:val="000000" w:themeColor="text1"/>
                              <w:sz w:val="18"/>
                              <w:szCs w:val="18"/>
                            </w:rPr>
                            <w:t>resus.org.uk</w:t>
                          </w:r>
                        </w:p>
                        <w:p w14:paraId="3F5BF264" w14:textId="77777777" w:rsidR="00C43AFA" w:rsidRPr="00144EE7" w:rsidRDefault="00C43AFA" w:rsidP="00C43AFA">
                          <w:pPr>
                            <w:pStyle w:val="Contactinformation"/>
                            <w:rPr>
                              <w:color w:val="000000" w:themeColor="text1"/>
                              <w:sz w:val="18"/>
                              <w:szCs w:val="18"/>
                            </w:rPr>
                          </w:pPr>
                          <w:r w:rsidRPr="00144EE7">
                            <w:rPr>
                              <w:color w:val="000000" w:themeColor="text1"/>
                              <w:sz w:val="18"/>
                              <w:szCs w:val="18"/>
                            </w:rPr>
                            <w:t>enquiries@resus.org.uk</w:t>
                          </w:r>
                        </w:p>
                        <w:p w14:paraId="456ECB7B" w14:textId="77777777" w:rsidR="00C43AFA" w:rsidRPr="00144EE7" w:rsidRDefault="00C43AFA" w:rsidP="00C43AFA">
                          <w:pPr>
                            <w:pStyle w:val="Footer"/>
                            <w:rPr>
                              <w:rFonts w:ascii="FS Elliot Pro" w:hAnsi="FS Elliot Pro"/>
                              <w:color w:val="000000" w:themeColor="text1"/>
                              <w:szCs w:val="18"/>
                            </w:rPr>
                          </w:pPr>
                          <w:r w:rsidRPr="00144EE7">
                            <w:rPr>
                              <w:rFonts w:ascii="FS Elliot Pro" w:hAnsi="FS Elliot Pro"/>
                              <w:color w:val="000000" w:themeColor="text1"/>
                              <w:szCs w:val="18"/>
                            </w:rPr>
                            <w:t>020 7388 4678</w:t>
                          </w:r>
                        </w:p>
                        <w:p w14:paraId="46810FC4" w14:textId="77777777" w:rsidR="00C43AFA" w:rsidRDefault="00C43AFA">
                          <w:r>
                            <w:softHyphen/>
                          </w:r>
                          <w:r>
                            <w:softHyphen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259F1CD8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-9.15pt;margin-top:12.5pt;width:163.65pt;height:50.55pt;z-index:25165824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" filled="f" stroked="f" strokeweight=".5pt">
              <v:textbox>
                <w:txbxContent>
                  <w:p w14:paraId="0969EAA8" w14:textId="77777777" w:rsidR="00C43AFA" w:rsidRPr="00144EE7" w:rsidRDefault="00C43AFA" w:rsidP="00C43AFA">
                    <w:pPr>
                      <w:pStyle w:val="Contactinformation"/>
                      <w:rPr>
                        <w:color w:val="000000" w:themeColor="text1"/>
                        <w:sz w:val="18"/>
                        <w:szCs w:val="18"/>
                      </w:rPr>
                    </w:pPr>
                    <w:r w:rsidRPr="00144EE7">
                      <w:rPr>
                        <w:color w:val="000000" w:themeColor="text1"/>
                        <w:sz w:val="18"/>
                        <w:szCs w:val="18"/>
                      </w:rPr>
                      <w:t>resus.org.uk</w:t>
                    </w:r>
                  </w:p>
                  <w:p w14:paraId="3F5BF264" w14:textId="77777777" w:rsidR="00C43AFA" w:rsidRPr="00144EE7" w:rsidRDefault="00C43AFA" w:rsidP="00C43AFA">
                    <w:pPr>
                      <w:pStyle w:val="Contactinformation"/>
                      <w:rPr>
                        <w:color w:val="000000" w:themeColor="text1"/>
                        <w:sz w:val="18"/>
                        <w:szCs w:val="18"/>
                      </w:rPr>
                    </w:pPr>
                    <w:r w:rsidRPr="00144EE7">
                      <w:rPr>
                        <w:color w:val="000000" w:themeColor="text1"/>
                        <w:sz w:val="18"/>
                        <w:szCs w:val="18"/>
                      </w:rPr>
                      <w:t>enquiries@resus.org.uk</w:t>
                    </w:r>
                  </w:p>
                  <w:p w14:paraId="456ECB7B" w14:textId="77777777" w:rsidR="00C43AFA" w:rsidRPr="00144EE7" w:rsidRDefault="00C43AFA" w:rsidP="00C43AFA">
                    <w:pPr>
                      <w:pStyle w:val="Footer"/>
                      <w:rPr>
                        <w:rFonts w:ascii="FS Elliot Pro" w:hAnsi="FS Elliot Pro"/>
                        <w:color w:val="000000" w:themeColor="text1"/>
                        <w:szCs w:val="18"/>
                      </w:rPr>
                    </w:pPr>
                    <w:r w:rsidRPr="00144EE7">
                      <w:rPr>
                        <w:rFonts w:ascii="FS Elliot Pro" w:hAnsi="FS Elliot Pro"/>
                        <w:color w:val="000000" w:themeColor="text1"/>
                        <w:szCs w:val="18"/>
                      </w:rPr>
                      <w:t>020 7388 4678</w:t>
                    </w:r>
                  </w:p>
                  <w:p w14:paraId="46810FC4" w14:textId="77777777" w:rsidR="00C43AFA" w:rsidRDefault="00C43AFA">
                    <w:r>
                      <w:softHyphen/>
                    </w:r>
                    <w:r>
                      <w:softHyphen/>
                    </w:r>
                  </w:p>
                </w:txbxContent>
              </v:textbox>
            </v:shape>
          </w:pict>
        </mc:Fallback>
      </mc:AlternateContent>
    </w:r>
  </w:p>
  <w:p w14:paraId="50B70A82" w14:textId="77777777" w:rsidR="00C43AFA" w:rsidRDefault="00C43AFA" w:rsidP="00C43AFA">
    <w:pPr>
      <w:pStyle w:val="Contactinformation"/>
    </w:pP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13378A4" wp14:editId="3125A0F0">
              <wp:simplePos x="0" y="0"/>
              <wp:positionH relativeFrom="column">
                <wp:posOffset>4031615</wp:posOffset>
              </wp:positionH>
              <wp:positionV relativeFrom="paragraph">
                <wp:posOffset>13335</wp:posOffset>
              </wp:positionV>
              <wp:extent cx="2582562" cy="642551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582562" cy="642551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0ECE310" w14:textId="77777777" w:rsidR="00C43AFA" w:rsidRPr="00144EE7" w:rsidRDefault="00C43AFA" w:rsidP="00C43AD4">
                          <w:pPr>
                            <w:pStyle w:val="Contactinformation"/>
                            <w:rPr>
                              <w:sz w:val="18"/>
                              <w:szCs w:val="18"/>
                            </w:rPr>
                          </w:pPr>
                          <w:r w:rsidRPr="00144EE7">
                            <w:rPr>
                              <w:sz w:val="18"/>
                              <w:szCs w:val="18"/>
                            </w:rPr>
                            <w:t>5th Floor, Tavistock House North</w:t>
                          </w:r>
                        </w:p>
                        <w:p w14:paraId="6ACF8785" w14:textId="7BD46E1A" w:rsidR="00C43AFA" w:rsidRDefault="00C43AFA" w:rsidP="00C43AD4">
                          <w:pPr>
                            <w:pStyle w:val="Contactinformation"/>
                            <w:rPr>
                              <w:sz w:val="18"/>
                              <w:szCs w:val="18"/>
                            </w:rPr>
                          </w:pPr>
                          <w:r w:rsidRPr="00144EE7">
                            <w:rPr>
                              <w:sz w:val="18"/>
                              <w:szCs w:val="18"/>
                            </w:rPr>
                            <w:t>Tavistock Square, London</w:t>
                          </w:r>
                          <w:r w:rsidR="009B74C2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 w:rsidRPr="00144EE7">
                            <w:rPr>
                              <w:sz w:val="18"/>
                              <w:szCs w:val="18"/>
                            </w:rPr>
                            <w:t>WC1H 9HR</w:t>
                          </w:r>
                        </w:p>
                        <w:p w14:paraId="1F90D91A" w14:textId="42177410" w:rsidR="009B74C2" w:rsidRPr="00144EE7" w:rsidRDefault="009B74C2" w:rsidP="00C43AD4">
                          <w:pPr>
                            <w:pStyle w:val="Contactinformation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Registered Charity Number 1168914</w:t>
                          </w:r>
                        </w:p>
                        <w:p w14:paraId="368EE7B0" w14:textId="77777777" w:rsidR="00C43AFA" w:rsidRDefault="00C43AFA" w:rsidP="00C43AD4">
                          <w:r>
                            <w:softHyphen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113378A4" id="Text Box 2" o:spid="_x0000_s1027" type="#_x0000_t202" style="position:absolute;margin-left:317.45pt;margin-top:1.05pt;width:203.35pt;height:50.6pt;z-index:251658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" filled="f" stroked="f" strokeweight=".5pt">
              <v:textbox>
                <w:txbxContent>
                  <w:p w14:paraId="10ECE310" w14:textId="77777777" w:rsidR="00C43AFA" w:rsidRPr="00144EE7" w:rsidRDefault="00C43AFA" w:rsidP="00C43AD4">
                    <w:pPr>
                      <w:pStyle w:val="Contactinformation"/>
                      <w:rPr>
                        <w:sz w:val="18"/>
                        <w:szCs w:val="18"/>
                      </w:rPr>
                    </w:pPr>
                    <w:r w:rsidRPr="00144EE7">
                      <w:rPr>
                        <w:sz w:val="18"/>
                        <w:szCs w:val="18"/>
                      </w:rPr>
                      <w:t>5th Floor, Tavistock House North</w:t>
                    </w:r>
                  </w:p>
                  <w:p w14:paraId="6ACF8785" w14:textId="7BD46E1A" w:rsidR="00C43AFA" w:rsidRDefault="00C43AFA" w:rsidP="00C43AD4">
                    <w:pPr>
                      <w:pStyle w:val="Contactinformation"/>
                      <w:rPr>
                        <w:sz w:val="18"/>
                        <w:szCs w:val="18"/>
                      </w:rPr>
                    </w:pPr>
                    <w:r w:rsidRPr="00144EE7">
                      <w:rPr>
                        <w:sz w:val="18"/>
                        <w:szCs w:val="18"/>
                      </w:rPr>
                      <w:t>Tavistock Square, London</w:t>
                    </w:r>
                    <w:r w:rsidR="009B74C2">
                      <w:rPr>
                        <w:sz w:val="18"/>
                        <w:szCs w:val="18"/>
                      </w:rPr>
                      <w:t xml:space="preserve"> </w:t>
                    </w:r>
                    <w:r w:rsidRPr="00144EE7">
                      <w:rPr>
                        <w:sz w:val="18"/>
                        <w:szCs w:val="18"/>
                      </w:rPr>
                      <w:t>WC1H 9HR</w:t>
                    </w:r>
                  </w:p>
                  <w:p w14:paraId="1F90D91A" w14:textId="42177410" w:rsidR="009B74C2" w:rsidRPr="00144EE7" w:rsidRDefault="009B74C2" w:rsidP="00C43AD4">
                    <w:pPr>
                      <w:pStyle w:val="Contactinformation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Registered Charity Number 1168914</w:t>
                    </w:r>
                  </w:p>
                  <w:p w14:paraId="368EE7B0" w14:textId="77777777" w:rsidR="00C43AFA" w:rsidRDefault="00C43AFA" w:rsidP="00C43AD4">
                    <w:r>
                      <w:softHyphen/>
                    </w:r>
                  </w:p>
                </w:txbxContent>
              </v:textbox>
            </v:shape>
          </w:pict>
        </mc:Fallback>
      </mc:AlternateContent>
    </w:r>
  </w:p>
  <w:p w14:paraId="191AFA97" w14:textId="77777777" w:rsidR="00C43AFA" w:rsidRDefault="00C43AFA" w:rsidP="00C43AFA">
    <w:pPr>
      <w:pStyle w:val="Contactinformation"/>
    </w:pPr>
  </w:p>
  <w:p w14:paraId="3B0C32C5" w14:textId="77777777" w:rsidR="00C43AFA" w:rsidRDefault="00C43AFA" w:rsidP="00C43AFA">
    <w:pPr>
      <w:pStyle w:val="Contactinformation"/>
    </w:pPr>
  </w:p>
  <w:p w14:paraId="5E048715" w14:textId="77777777" w:rsidR="00C43AFA" w:rsidRDefault="00144EE7" w:rsidP="00C43AFA">
    <w:pPr>
      <w:pStyle w:val="Contactinformation"/>
    </w:pPr>
    <w:r>
      <w:softHyphen/>
    </w:r>
    <w:r>
      <w:softHyphen/>
    </w:r>
    <w:r>
      <w:softHyphen/>
    </w:r>
    <w:r>
      <w:softHyphen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4EB8DD" w14:textId="77777777" w:rsidR="001A4D9E" w:rsidRDefault="001A4D9E" w:rsidP="00C43AFA">
      <w:r>
        <w:separator/>
      </w:r>
    </w:p>
  </w:footnote>
  <w:footnote w:type="continuationSeparator" w:id="0">
    <w:p w14:paraId="776B5D0E" w14:textId="77777777" w:rsidR="001A4D9E" w:rsidRDefault="001A4D9E" w:rsidP="00C43AFA">
      <w:r>
        <w:continuationSeparator/>
      </w:r>
    </w:p>
  </w:footnote>
  <w:footnote w:type="continuationNotice" w:id="1">
    <w:p w14:paraId="16C92802" w14:textId="77777777" w:rsidR="001A4D9E" w:rsidRDefault="001A4D9E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A777E0" w14:textId="178D396B" w:rsidR="00C43AFA" w:rsidRDefault="00C43AFA" w:rsidP="00144EE7">
    <w:pPr>
      <w:pStyle w:val="Header"/>
    </w:pPr>
    <w:r>
      <w:rPr>
        <w:noProof/>
      </w:rPr>
      <w:drawing>
        <wp:inline distT="0" distB="0" distL="0" distR="0" wp14:anchorId="2152441F" wp14:editId="1FE07565">
          <wp:extent cx="2088000" cy="523438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ResusLogo__RedBlack_CMYK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88000" cy="52343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44EE7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03.5pt;height:54.5pt" o:bullet="t">
        <v:imagedata r:id="rId1" o:title="Test"/>
      </v:shape>
    </w:pict>
  </w:numPicBullet>
  <w:abstractNum w:abstractNumId="0" w15:restartNumberingAfterBreak="0">
    <w:nsid w:val="061C0E1D"/>
    <w:multiLevelType w:val="hybridMultilevel"/>
    <w:tmpl w:val="557E1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CD551A"/>
    <w:multiLevelType w:val="multilevel"/>
    <w:tmpl w:val="1092F49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2" w15:restartNumberingAfterBreak="0">
    <w:nsid w:val="0A533C45"/>
    <w:multiLevelType w:val="hybridMultilevel"/>
    <w:tmpl w:val="02446A9C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CB3734C"/>
    <w:multiLevelType w:val="hybridMultilevel"/>
    <w:tmpl w:val="A28C670E"/>
    <w:lvl w:ilvl="0" w:tplc="4ACAB95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AE2D79"/>
    <w:multiLevelType w:val="hybridMultilevel"/>
    <w:tmpl w:val="02446A9C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7A847DE"/>
    <w:multiLevelType w:val="hybridMultilevel"/>
    <w:tmpl w:val="60D8C090"/>
    <w:lvl w:ilvl="0" w:tplc="B09E2F5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1F3C0B"/>
    <w:multiLevelType w:val="hybridMultilevel"/>
    <w:tmpl w:val="F4723F1A"/>
    <w:lvl w:ilvl="0" w:tplc="4502BA5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7A3B2C"/>
    <w:multiLevelType w:val="hybridMultilevel"/>
    <w:tmpl w:val="30241FF2"/>
    <w:lvl w:ilvl="0" w:tplc="D3DC3B56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2C5A5F"/>
    <w:multiLevelType w:val="hybridMultilevel"/>
    <w:tmpl w:val="DBAE3B74"/>
    <w:lvl w:ilvl="0" w:tplc="392EEAA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8329C2"/>
    <w:multiLevelType w:val="hybridMultilevel"/>
    <w:tmpl w:val="EAE014BE"/>
    <w:lvl w:ilvl="0" w:tplc="FEBE7A78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C07061"/>
    <w:multiLevelType w:val="hybridMultilevel"/>
    <w:tmpl w:val="0A584ADC"/>
    <w:lvl w:ilvl="0" w:tplc="9B5ECD8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B4F3A18"/>
    <w:multiLevelType w:val="hybridMultilevel"/>
    <w:tmpl w:val="F900F6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8820CF"/>
    <w:multiLevelType w:val="hybridMultilevel"/>
    <w:tmpl w:val="F3162E5C"/>
    <w:lvl w:ilvl="0" w:tplc="0D3066BC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16"/>
        <w:szCs w:val="14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FDE183D"/>
    <w:multiLevelType w:val="hybridMultilevel"/>
    <w:tmpl w:val="3D401502"/>
    <w:lvl w:ilvl="0" w:tplc="0809001B">
      <w:start w:val="1"/>
      <w:numFmt w:val="lowerRoman"/>
      <w:lvlText w:val="%1."/>
      <w:lvlJc w:val="right"/>
      <w:pPr>
        <w:ind w:left="2772" w:hanging="360"/>
      </w:pPr>
    </w:lvl>
    <w:lvl w:ilvl="1" w:tplc="08090019" w:tentative="1">
      <w:start w:val="1"/>
      <w:numFmt w:val="lowerLetter"/>
      <w:lvlText w:val="%2."/>
      <w:lvlJc w:val="left"/>
      <w:pPr>
        <w:ind w:left="3492" w:hanging="360"/>
      </w:pPr>
    </w:lvl>
    <w:lvl w:ilvl="2" w:tplc="0809001B" w:tentative="1">
      <w:start w:val="1"/>
      <w:numFmt w:val="lowerRoman"/>
      <w:lvlText w:val="%3."/>
      <w:lvlJc w:val="right"/>
      <w:pPr>
        <w:ind w:left="4212" w:hanging="180"/>
      </w:pPr>
    </w:lvl>
    <w:lvl w:ilvl="3" w:tplc="0809000F" w:tentative="1">
      <w:start w:val="1"/>
      <w:numFmt w:val="decimal"/>
      <w:lvlText w:val="%4."/>
      <w:lvlJc w:val="left"/>
      <w:pPr>
        <w:ind w:left="4932" w:hanging="360"/>
      </w:pPr>
    </w:lvl>
    <w:lvl w:ilvl="4" w:tplc="08090019" w:tentative="1">
      <w:start w:val="1"/>
      <w:numFmt w:val="lowerLetter"/>
      <w:lvlText w:val="%5."/>
      <w:lvlJc w:val="left"/>
      <w:pPr>
        <w:ind w:left="5652" w:hanging="360"/>
      </w:pPr>
    </w:lvl>
    <w:lvl w:ilvl="5" w:tplc="0809001B" w:tentative="1">
      <w:start w:val="1"/>
      <w:numFmt w:val="lowerRoman"/>
      <w:lvlText w:val="%6."/>
      <w:lvlJc w:val="right"/>
      <w:pPr>
        <w:ind w:left="6372" w:hanging="180"/>
      </w:pPr>
    </w:lvl>
    <w:lvl w:ilvl="6" w:tplc="0809000F" w:tentative="1">
      <w:start w:val="1"/>
      <w:numFmt w:val="decimal"/>
      <w:lvlText w:val="%7."/>
      <w:lvlJc w:val="left"/>
      <w:pPr>
        <w:ind w:left="7092" w:hanging="360"/>
      </w:pPr>
    </w:lvl>
    <w:lvl w:ilvl="7" w:tplc="08090019" w:tentative="1">
      <w:start w:val="1"/>
      <w:numFmt w:val="lowerLetter"/>
      <w:lvlText w:val="%8."/>
      <w:lvlJc w:val="left"/>
      <w:pPr>
        <w:ind w:left="7812" w:hanging="360"/>
      </w:pPr>
    </w:lvl>
    <w:lvl w:ilvl="8" w:tplc="0809001B" w:tentative="1">
      <w:start w:val="1"/>
      <w:numFmt w:val="lowerRoman"/>
      <w:lvlText w:val="%9."/>
      <w:lvlJc w:val="right"/>
      <w:pPr>
        <w:ind w:left="8532" w:hanging="180"/>
      </w:pPr>
    </w:lvl>
  </w:abstractNum>
  <w:abstractNum w:abstractNumId="14" w15:restartNumberingAfterBreak="0">
    <w:nsid w:val="310A7786"/>
    <w:multiLevelType w:val="multilevel"/>
    <w:tmpl w:val="39829288"/>
    <w:lvl w:ilvl="0">
      <w:start w:val="1"/>
      <w:numFmt w:val="decimal"/>
      <w:lvlText w:val="%1.0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2" w:hanging="37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5" w15:restartNumberingAfterBreak="0">
    <w:nsid w:val="31CF004A"/>
    <w:multiLevelType w:val="hybridMultilevel"/>
    <w:tmpl w:val="D95407CC"/>
    <w:lvl w:ilvl="0" w:tplc="3F46DB9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9F1A43"/>
    <w:multiLevelType w:val="hybridMultilevel"/>
    <w:tmpl w:val="C4A0E792"/>
    <w:lvl w:ilvl="0" w:tplc="DBE68C8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126942"/>
    <w:multiLevelType w:val="hybridMultilevel"/>
    <w:tmpl w:val="D2801D36"/>
    <w:lvl w:ilvl="0" w:tplc="CD04C0AA">
      <w:start w:val="1"/>
      <w:numFmt w:val="lowerLetter"/>
      <w:lvlText w:val="%1."/>
      <w:lvlJc w:val="left"/>
      <w:pPr>
        <w:ind w:left="34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4140" w:hanging="360"/>
      </w:pPr>
    </w:lvl>
    <w:lvl w:ilvl="2" w:tplc="0809001B" w:tentative="1">
      <w:start w:val="1"/>
      <w:numFmt w:val="lowerRoman"/>
      <w:lvlText w:val="%3."/>
      <w:lvlJc w:val="right"/>
      <w:pPr>
        <w:ind w:left="4860" w:hanging="180"/>
      </w:pPr>
    </w:lvl>
    <w:lvl w:ilvl="3" w:tplc="0809000F" w:tentative="1">
      <w:start w:val="1"/>
      <w:numFmt w:val="decimal"/>
      <w:lvlText w:val="%4."/>
      <w:lvlJc w:val="left"/>
      <w:pPr>
        <w:ind w:left="5580" w:hanging="360"/>
      </w:pPr>
    </w:lvl>
    <w:lvl w:ilvl="4" w:tplc="08090019" w:tentative="1">
      <w:start w:val="1"/>
      <w:numFmt w:val="lowerLetter"/>
      <w:lvlText w:val="%5."/>
      <w:lvlJc w:val="left"/>
      <w:pPr>
        <w:ind w:left="6300" w:hanging="360"/>
      </w:pPr>
    </w:lvl>
    <w:lvl w:ilvl="5" w:tplc="0809001B" w:tentative="1">
      <w:start w:val="1"/>
      <w:numFmt w:val="lowerRoman"/>
      <w:lvlText w:val="%6."/>
      <w:lvlJc w:val="right"/>
      <w:pPr>
        <w:ind w:left="7020" w:hanging="180"/>
      </w:pPr>
    </w:lvl>
    <w:lvl w:ilvl="6" w:tplc="0809000F" w:tentative="1">
      <w:start w:val="1"/>
      <w:numFmt w:val="decimal"/>
      <w:lvlText w:val="%7."/>
      <w:lvlJc w:val="left"/>
      <w:pPr>
        <w:ind w:left="7740" w:hanging="360"/>
      </w:pPr>
    </w:lvl>
    <w:lvl w:ilvl="7" w:tplc="08090019" w:tentative="1">
      <w:start w:val="1"/>
      <w:numFmt w:val="lowerLetter"/>
      <w:lvlText w:val="%8."/>
      <w:lvlJc w:val="left"/>
      <w:pPr>
        <w:ind w:left="8460" w:hanging="360"/>
      </w:pPr>
    </w:lvl>
    <w:lvl w:ilvl="8" w:tplc="0809001B" w:tentative="1">
      <w:start w:val="1"/>
      <w:numFmt w:val="lowerRoman"/>
      <w:lvlText w:val="%9."/>
      <w:lvlJc w:val="right"/>
      <w:pPr>
        <w:ind w:left="9180" w:hanging="180"/>
      </w:pPr>
    </w:lvl>
  </w:abstractNum>
  <w:abstractNum w:abstractNumId="18" w15:restartNumberingAfterBreak="0">
    <w:nsid w:val="3ED0793B"/>
    <w:multiLevelType w:val="hybridMultilevel"/>
    <w:tmpl w:val="9AC2B28C"/>
    <w:lvl w:ilvl="0" w:tplc="D3DC3B56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0D62C5"/>
    <w:multiLevelType w:val="hybridMultilevel"/>
    <w:tmpl w:val="591851AC"/>
    <w:lvl w:ilvl="0" w:tplc="12CA30BE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610628"/>
    <w:multiLevelType w:val="hybridMultilevel"/>
    <w:tmpl w:val="B1B87F94"/>
    <w:lvl w:ilvl="0" w:tplc="D19E1AEC">
      <w:start w:val="1"/>
      <w:numFmt w:val="decimal"/>
      <w:lvlText w:val="%1."/>
      <w:lvlJc w:val="left"/>
      <w:pPr>
        <w:ind w:left="432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152" w:hanging="360"/>
      </w:pPr>
    </w:lvl>
    <w:lvl w:ilvl="2" w:tplc="6A547184">
      <w:start w:val="1"/>
      <w:numFmt w:val="lowerLetter"/>
      <w:lvlText w:val="%3."/>
      <w:lvlJc w:val="left"/>
      <w:pPr>
        <w:ind w:left="2052" w:hanging="36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592" w:hanging="360"/>
      </w:pPr>
    </w:lvl>
    <w:lvl w:ilvl="4" w:tplc="08090019" w:tentative="1">
      <w:start w:val="1"/>
      <w:numFmt w:val="lowerLetter"/>
      <w:lvlText w:val="%5."/>
      <w:lvlJc w:val="left"/>
      <w:pPr>
        <w:ind w:left="3312" w:hanging="360"/>
      </w:pPr>
    </w:lvl>
    <w:lvl w:ilvl="5" w:tplc="0809001B" w:tentative="1">
      <w:start w:val="1"/>
      <w:numFmt w:val="lowerRoman"/>
      <w:lvlText w:val="%6."/>
      <w:lvlJc w:val="right"/>
      <w:pPr>
        <w:ind w:left="4032" w:hanging="180"/>
      </w:pPr>
    </w:lvl>
    <w:lvl w:ilvl="6" w:tplc="0809000F" w:tentative="1">
      <w:start w:val="1"/>
      <w:numFmt w:val="decimal"/>
      <w:lvlText w:val="%7."/>
      <w:lvlJc w:val="left"/>
      <w:pPr>
        <w:ind w:left="4752" w:hanging="360"/>
      </w:pPr>
    </w:lvl>
    <w:lvl w:ilvl="7" w:tplc="08090019" w:tentative="1">
      <w:start w:val="1"/>
      <w:numFmt w:val="lowerLetter"/>
      <w:lvlText w:val="%8."/>
      <w:lvlJc w:val="left"/>
      <w:pPr>
        <w:ind w:left="5472" w:hanging="360"/>
      </w:pPr>
    </w:lvl>
    <w:lvl w:ilvl="8" w:tplc="08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21" w15:restartNumberingAfterBreak="0">
    <w:nsid w:val="40D620EE"/>
    <w:multiLevelType w:val="hybridMultilevel"/>
    <w:tmpl w:val="02446A9C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41F1715"/>
    <w:multiLevelType w:val="hybridMultilevel"/>
    <w:tmpl w:val="19E86364"/>
    <w:lvl w:ilvl="0" w:tplc="1A8E31E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46AB3F85"/>
    <w:multiLevelType w:val="hybridMultilevel"/>
    <w:tmpl w:val="12464D3E"/>
    <w:lvl w:ilvl="0" w:tplc="46C0A08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47845016"/>
    <w:multiLevelType w:val="hybridMultilevel"/>
    <w:tmpl w:val="E4EE03F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E1C88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11223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9E13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23024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446EE8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07047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6447E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BE0AE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478872BC"/>
    <w:multiLevelType w:val="hybridMultilevel"/>
    <w:tmpl w:val="1B4C7CC8"/>
    <w:lvl w:ilvl="0" w:tplc="5FA24BF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5504AD"/>
    <w:multiLevelType w:val="hybridMultilevel"/>
    <w:tmpl w:val="2A4C300E"/>
    <w:lvl w:ilvl="0" w:tplc="EFA63A2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40404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C745A12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40404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8B0A9AC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40404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24827C2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40404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26E15D6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40404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CF4EC6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40404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D20D6FC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40404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78A3998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40404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86C110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40404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55D47917"/>
    <w:multiLevelType w:val="hybridMultilevel"/>
    <w:tmpl w:val="9516FA5E"/>
    <w:lvl w:ilvl="0" w:tplc="57584F2A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F13382"/>
    <w:multiLevelType w:val="multilevel"/>
    <w:tmpl w:val="83108D7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7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29" w15:restartNumberingAfterBreak="0">
    <w:nsid w:val="57312CC3"/>
    <w:multiLevelType w:val="hybridMultilevel"/>
    <w:tmpl w:val="02446A9C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7A51C42"/>
    <w:multiLevelType w:val="hybridMultilevel"/>
    <w:tmpl w:val="4F607488"/>
    <w:lvl w:ilvl="0" w:tplc="DEE80BF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EB0D16"/>
    <w:multiLevelType w:val="hybridMultilevel"/>
    <w:tmpl w:val="C010B5DA"/>
    <w:lvl w:ilvl="0" w:tplc="10F4E4B0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422263"/>
    <w:multiLevelType w:val="multilevel"/>
    <w:tmpl w:val="BA3C253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33" w15:restartNumberingAfterBreak="0">
    <w:nsid w:val="5D93131E"/>
    <w:multiLevelType w:val="hybridMultilevel"/>
    <w:tmpl w:val="CEB82956"/>
    <w:lvl w:ilvl="0" w:tplc="E9B0C4B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A35334"/>
    <w:multiLevelType w:val="multilevel"/>
    <w:tmpl w:val="9574EEA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35" w15:restartNumberingAfterBreak="0">
    <w:nsid w:val="5EC6211D"/>
    <w:multiLevelType w:val="hybridMultilevel"/>
    <w:tmpl w:val="4CB085A0"/>
    <w:lvl w:ilvl="0" w:tplc="A49ED43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03922F7"/>
    <w:multiLevelType w:val="hybridMultilevel"/>
    <w:tmpl w:val="0DDC2D9A"/>
    <w:lvl w:ilvl="0" w:tplc="BCE082B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17813A2"/>
    <w:multiLevelType w:val="multilevel"/>
    <w:tmpl w:val="BB5AE6C0"/>
    <w:lvl w:ilvl="0">
      <w:start w:val="4"/>
      <w:numFmt w:val="decimal"/>
      <w:lvlText w:val="%1.0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/>
      </w:rPr>
    </w:lvl>
  </w:abstractNum>
  <w:abstractNum w:abstractNumId="38" w15:restartNumberingAfterBreak="0">
    <w:nsid w:val="647E1144"/>
    <w:multiLevelType w:val="hybridMultilevel"/>
    <w:tmpl w:val="EF44B304"/>
    <w:lvl w:ilvl="0" w:tplc="D63E915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F66450"/>
    <w:multiLevelType w:val="hybridMultilevel"/>
    <w:tmpl w:val="2730A880"/>
    <w:lvl w:ilvl="0" w:tplc="D876C2F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4786537"/>
    <w:multiLevelType w:val="hybridMultilevel"/>
    <w:tmpl w:val="02446A9C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54B2135"/>
    <w:multiLevelType w:val="multilevel"/>
    <w:tmpl w:val="671612B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42" w15:restartNumberingAfterBreak="0">
    <w:nsid w:val="75AE736F"/>
    <w:multiLevelType w:val="hybridMultilevel"/>
    <w:tmpl w:val="449C61D6"/>
    <w:lvl w:ilvl="0" w:tplc="08FAD058">
      <w:start w:val="1"/>
      <w:numFmt w:val="lowerLetter"/>
      <w:lvlText w:val="%1."/>
      <w:lvlJc w:val="left"/>
      <w:pPr>
        <w:ind w:left="2052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772" w:hanging="360"/>
      </w:pPr>
    </w:lvl>
    <w:lvl w:ilvl="2" w:tplc="0809001B" w:tentative="1">
      <w:start w:val="1"/>
      <w:numFmt w:val="lowerRoman"/>
      <w:lvlText w:val="%3."/>
      <w:lvlJc w:val="right"/>
      <w:pPr>
        <w:ind w:left="3492" w:hanging="180"/>
      </w:pPr>
    </w:lvl>
    <w:lvl w:ilvl="3" w:tplc="0809000F" w:tentative="1">
      <w:start w:val="1"/>
      <w:numFmt w:val="decimal"/>
      <w:lvlText w:val="%4."/>
      <w:lvlJc w:val="left"/>
      <w:pPr>
        <w:ind w:left="4212" w:hanging="360"/>
      </w:pPr>
    </w:lvl>
    <w:lvl w:ilvl="4" w:tplc="08090019" w:tentative="1">
      <w:start w:val="1"/>
      <w:numFmt w:val="lowerLetter"/>
      <w:lvlText w:val="%5."/>
      <w:lvlJc w:val="left"/>
      <w:pPr>
        <w:ind w:left="4932" w:hanging="360"/>
      </w:pPr>
    </w:lvl>
    <w:lvl w:ilvl="5" w:tplc="0809001B" w:tentative="1">
      <w:start w:val="1"/>
      <w:numFmt w:val="lowerRoman"/>
      <w:lvlText w:val="%6."/>
      <w:lvlJc w:val="right"/>
      <w:pPr>
        <w:ind w:left="5652" w:hanging="180"/>
      </w:pPr>
    </w:lvl>
    <w:lvl w:ilvl="6" w:tplc="0809000F" w:tentative="1">
      <w:start w:val="1"/>
      <w:numFmt w:val="decimal"/>
      <w:lvlText w:val="%7."/>
      <w:lvlJc w:val="left"/>
      <w:pPr>
        <w:ind w:left="6372" w:hanging="360"/>
      </w:pPr>
    </w:lvl>
    <w:lvl w:ilvl="7" w:tplc="08090019" w:tentative="1">
      <w:start w:val="1"/>
      <w:numFmt w:val="lowerLetter"/>
      <w:lvlText w:val="%8."/>
      <w:lvlJc w:val="left"/>
      <w:pPr>
        <w:ind w:left="7092" w:hanging="360"/>
      </w:pPr>
    </w:lvl>
    <w:lvl w:ilvl="8" w:tplc="0809001B" w:tentative="1">
      <w:start w:val="1"/>
      <w:numFmt w:val="lowerRoman"/>
      <w:lvlText w:val="%9."/>
      <w:lvlJc w:val="right"/>
      <w:pPr>
        <w:ind w:left="7812" w:hanging="180"/>
      </w:pPr>
    </w:lvl>
  </w:abstractNum>
  <w:abstractNum w:abstractNumId="43" w15:restartNumberingAfterBreak="0">
    <w:nsid w:val="76FE3EFD"/>
    <w:multiLevelType w:val="hybridMultilevel"/>
    <w:tmpl w:val="3BB84E9C"/>
    <w:lvl w:ilvl="0" w:tplc="85F0C83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8977E89"/>
    <w:multiLevelType w:val="hybridMultilevel"/>
    <w:tmpl w:val="E4EE03F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E1C88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11223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9E13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23024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446EE8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07047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6447E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BE0AE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5" w15:restartNumberingAfterBreak="0">
    <w:nsid w:val="7A6D08B4"/>
    <w:multiLevelType w:val="hybridMultilevel"/>
    <w:tmpl w:val="48FC3ED2"/>
    <w:lvl w:ilvl="0" w:tplc="487C1CE8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E8579D"/>
    <w:multiLevelType w:val="hybridMultilevel"/>
    <w:tmpl w:val="3D12691E"/>
    <w:lvl w:ilvl="0" w:tplc="60421EAE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CA235B9"/>
    <w:multiLevelType w:val="hybridMultilevel"/>
    <w:tmpl w:val="92764242"/>
    <w:lvl w:ilvl="0" w:tplc="E320F6A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7D103083"/>
    <w:multiLevelType w:val="hybridMultilevel"/>
    <w:tmpl w:val="02446A9C"/>
    <w:lvl w:ilvl="0" w:tplc="4B02E14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46166334">
    <w:abstractNumId w:val="45"/>
  </w:num>
  <w:num w:numId="2" w16cid:durableId="121581200">
    <w:abstractNumId w:val="32"/>
  </w:num>
  <w:num w:numId="3" w16cid:durableId="1545631348">
    <w:abstractNumId w:val="0"/>
  </w:num>
  <w:num w:numId="4" w16cid:durableId="1255356111">
    <w:abstractNumId w:val="12"/>
  </w:num>
  <w:num w:numId="5" w16cid:durableId="373695120">
    <w:abstractNumId w:val="1"/>
  </w:num>
  <w:num w:numId="6" w16cid:durableId="331182027">
    <w:abstractNumId w:val="37"/>
  </w:num>
  <w:num w:numId="7" w16cid:durableId="709299680">
    <w:abstractNumId w:val="20"/>
  </w:num>
  <w:num w:numId="8" w16cid:durableId="157156749">
    <w:abstractNumId w:val="22"/>
  </w:num>
  <w:num w:numId="9" w16cid:durableId="585458706">
    <w:abstractNumId w:val="42"/>
  </w:num>
  <w:num w:numId="10" w16cid:durableId="608437864">
    <w:abstractNumId w:val="23"/>
  </w:num>
  <w:num w:numId="11" w16cid:durableId="328603135">
    <w:abstractNumId w:val="17"/>
  </w:num>
  <w:num w:numId="12" w16cid:durableId="1991983152">
    <w:abstractNumId w:val="10"/>
  </w:num>
  <w:num w:numId="13" w16cid:durableId="1106580933">
    <w:abstractNumId w:val="30"/>
  </w:num>
  <w:num w:numId="14" w16cid:durableId="1913202146">
    <w:abstractNumId w:val="43"/>
  </w:num>
  <w:num w:numId="15" w16cid:durableId="1046611889">
    <w:abstractNumId w:val="33"/>
  </w:num>
  <w:num w:numId="16" w16cid:durableId="36470479">
    <w:abstractNumId w:val="9"/>
  </w:num>
  <w:num w:numId="17" w16cid:durableId="1883782096">
    <w:abstractNumId w:val="8"/>
  </w:num>
  <w:num w:numId="18" w16cid:durableId="529144809">
    <w:abstractNumId w:val="5"/>
  </w:num>
  <w:num w:numId="19" w16cid:durableId="986738973">
    <w:abstractNumId w:val="25"/>
  </w:num>
  <w:num w:numId="20" w16cid:durableId="836069253">
    <w:abstractNumId w:val="13"/>
  </w:num>
  <w:num w:numId="21" w16cid:durableId="1989239867">
    <w:abstractNumId w:val="15"/>
  </w:num>
  <w:num w:numId="22" w16cid:durableId="192155688">
    <w:abstractNumId w:val="36"/>
  </w:num>
  <w:num w:numId="23" w16cid:durableId="1940718350">
    <w:abstractNumId w:val="3"/>
  </w:num>
  <w:num w:numId="24" w16cid:durableId="1325619938">
    <w:abstractNumId w:val="38"/>
  </w:num>
  <w:num w:numId="25" w16cid:durableId="196234691">
    <w:abstractNumId w:val="39"/>
  </w:num>
  <w:num w:numId="26" w16cid:durableId="1492603024">
    <w:abstractNumId w:val="16"/>
  </w:num>
  <w:num w:numId="27" w16cid:durableId="1763138321">
    <w:abstractNumId w:val="24"/>
  </w:num>
  <w:num w:numId="28" w16cid:durableId="1025986457">
    <w:abstractNumId w:val="44"/>
  </w:num>
  <w:num w:numId="29" w16cid:durableId="2021853977">
    <w:abstractNumId w:val="6"/>
  </w:num>
  <w:num w:numId="30" w16cid:durableId="986082368">
    <w:abstractNumId w:val="28"/>
  </w:num>
  <w:num w:numId="31" w16cid:durableId="51270662">
    <w:abstractNumId w:val="14"/>
  </w:num>
  <w:num w:numId="32" w16cid:durableId="1844467700">
    <w:abstractNumId w:val="41"/>
  </w:num>
  <w:num w:numId="33" w16cid:durableId="900022572">
    <w:abstractNumId w:val="11"/>
  </w:num>
  <w:num w:numId="34" w16cid:durableId="1749187926">
    <w:abstractNumId w:val="34"/>
  </w:num>
  <w:num w:numId="35" w16cid:durableId="1007749660">
    <w:abstractNumId w:val="26"/>
  </w:num>
  <w:num w:numId="36" w16cid:durableId="1729036337">
    <w:abstractNumId w:val="19"/>
  </w:num>
  <w:num w:numId="37" w16cid:durableId="1082067560">
    <w:abstractNumId w:val="27"/>
  </w:num>
  <w:num w:numId="38" w16cid:durableId="1305427270">
    <w:abstractNumId w:val="31"/>
  </w:num>
  <w:num w:numId="39" w16cid:durableId="1812407555">
    <w:abstractNumId w:val="18"/>
  </w:num>
  <w:num w:numId="40" w16cid:durableId="925771561">
    <w:abstractNumId w:val="35"/>
  </w:num>
  <w:num w:numId="41" w16cid:durableId="1100636441">
    <w:abstractNumId w:val="7"/>
  </w:num>
  <w:num w:numId="42" w16cid:durableId="1409577197">
    <w:abstractNumId w:val="47"/>
  </w:num>
  <w:num w:numId="43" w16cid:durableId="1233464130">
    <w:abstractNumId w:val="48"/>
  </w:num>
  <w:num w:numId="44" w16cid:durableId="1217861749">
    <w:abstractNumId w:val="40"/>
  </w:num>
  <w:num w:numId="45" w16cid:durableId="64884674">
    <w:abstractNumId w:val="2"/>
  </w:num>
  <w:num w:numId="46" w16cid:durableId="927542517">
    <w:abstractNumId w:val="21"/>
  </w:num>
  <w:num w:numId="47" w16cid:durableId="1597324766">
    <w:abstractNumId w:val="29"/>
  </w:num>
  <w:num w:numId="48" w16cid:durableId="245117846">
    <w:abstractNumId w:val="4"/>
  </w:num>
  <w:num w:numId="49" w16cid:durableId="988175465">
    <w:abstractNumId w:val="4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3073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MjA0M7Q0MTY3NrFQ0lEKTi0uzszPAykwNKgFAAp9YDktAAAA"/>
  </w:docVars>
  <w:rsids>
    <w:rsidRoot w:val="00C43AFA"/>
    <w:rsid w:val="000021B5"/>
    <w:rsid w:val="00003886"/>
    <w:rsid w:val="0001001F"/>
    <w:rsid w:val="00012ABD"/>
    <w:rsid w:val="00012B4D"/>
    <w:rsid w:val="00015735"/>
    <w:rsid w:val="000168C9"/>
    <w:rsid w:val="00023814"/>
    <w:rsid w:val="000240F8"/>
    <w:rsid w:val="00025953"/>
    <w:rsid w:val="0002629F"/>
    <w:rsid w:val="000275BD"/>
    <w:rsid w:val="0004245C"/>
    <w:rsid w:val="00042535"/>
    <w:rsid w:val="00051714"/>
    <w:rsid w:val="00053EF9"/>
    <w:rsid w:val="00057627"/>
    <w:rsid w:val="00061AA1"/>
    <w:rsid w:val="00064512"/>
    <w:rsid w:val="000778BA"/>
    <w:rsid w:val="00081A31"/>
    <w:rsid w:val="000919CF"/>
    <w:rsid w:val="000932FC"/>
    <w:rsid w:val="000A2CF2"/>
    <w:rsid w:val="000A33A8"/>
    <w:rsid w:val="000B102B"/>
    <w:rsid w:val="000B5221"/>
    <w:rsid w:val="000D0C4F"/>
    <w:rsid w:val="000D1310"/>
    <w:rsid w:val="000D3C96"/>
    <w:rsid w:val="000D5442"/>
    <w:rsid w:val="000F1B2A"/>
    <w:rsid w:val="000F3131"/>
    <w:rsid w:val="000F643C"/>
    <w:rsid w:val="00100F8C"/>
    <w:rsid w:val="00103112"/>
    <w:rsid w:val="0010328E"/>
    <w:rsid w:val="00105182"/>
    <w:rsid w:val="00114459"/>
    <w:rsid w:val="00116698"/>
    <w:rsid w:val="00116965"/>
    <w:rsid w:val="00124C6F"/>
    <w:rsid w:val="0013535E"/>
    <w:rsid w:val="00137340"/>
    <w:rsid w:val="00143C95"/>
    <w:rsid w:val="00144EE7"/>
    <w:rsid w:val="00145A85"/>
    <w:rsid w:val="001466D9"/>
    <w:rsid w:val="00166953"/>
    <w:rsid w:val="001716FD"/>
    <w:rsid w:val="00171D77"/>
    <w:rsid w:val="00176883"/>
    <w:rsid w:val="001A30C1"/>
    <w:rsid w:val="001A3B89"/>
    <w:rsid w:val="001A3DD2"/>
    <w:rsid w:val="001A4D9E"/>
    <w:rsid w:val="001B544A"/>
    <w:rsid w:val="001C3409"/>
    <w:rsid w:val="001C3BE9"/>
    <w:rsid w:val="001C45A6"/>
    <w:rsid w:val="001C54E9"/>
    <w:rsid w:val="001D720D"/>
    <w:rsid w:val="001D73D0"/>
    <w:rsid w:val="001E2AD9"/>
    <w:rsid w:val="001E3432"/>
    <w:rsid w:val="001E39DE"/>
    <w:rsid w:val="001E597B"/>
    <w:rsid w:val="001E6234"/>
    <w:rsid w:val="001F085B"/>
    <w:rsid w:val="0021565E"/>
    <w:rsid w:val="002227FD"/>
    <w:rsid w:val="00226873"/>
    <w:rsid w:val="002319D4"/>
    <w:rsid w:val="00243B5C"/>
    <w:rsid w:val="00244179"/>
    <w:rsid w:val="00244782"/>
    <w:rsid w:val="002464AD"/>
    <w:rsid w:val="002464C5"/>
    <w:rsid w:val="00250889"/>
    <w:rsid w:val="002657E9"/>
    <w:rsid w:val="002744CF"/>
    <w:rsid w:val="00277F74"/>
    <w:rsid w:val="00280C08"/>
    <w:rsid w:val="00284A40"/>
    <w:rsid w:val="002872E0"/>
    <w:rsid w:val="0028797A"/>
    <w:rsid w:val="00295CB7"/>
    <w:rsid w:val="002D49CA"/>
    <w:rsid w:val="002D642C"/>
    <w:rsid w:val="002E0075"/>
    <w:rsid w:val="002E1A76"/>
    <w:rsid w:val="002F084C"/>
    <w:rsid w:val="002F603A"/>
    <w:rsid w:val="00303D80"/>
    <w:rsid w:val="00305E83"/>
    <w:rsid w:val="00306851"/>
    <w:rsid w:val="00313C1A"/>
    <w:rsid w:val="00323905"/>
    <w:rsid w:val="00324360"/>
    <w:rsid w:val="00326B7C"/>
    <w:rsid w:val="00326FBC"/>
    <w:rsid w:val="003307D4"/>
    <w:rsid w:val="00331DDD"/>
    <w:rsid w:val="0035244E"/>
    <w:rsid w:val="00356C51"/>
    <w:rsid w:val="00373D4C"/>
    <w:rsid w:val="003863D3"/>
    <w:rsid w:val="00387101"/>
    <w:rsid w:val="003940A3"/>
    <w:rsid w:val="003A188B"/>
    <w:rsid w:val="003B7664"/>
    <w:rsid w:val="003D0690"/>
    <w:rsid w:val="003D534B"/>
    <w:rsid w:val="003D6807"/>
    <w:rsid w:val="003E727D"/>
    <w:rsid w:val="003F2E56"/>
    <w:rsid w:val="00403466"/>
    <w:rsid w:val="00414A7F"/>
    <w:rsid w:val="00416CEA"/>
    <w:rsid w:val="00423D88"/>
    <w:rsid w:val="00424682"/>
    <w:rsid w:val="00427747"/>
    <w:rsid w:val="00430C51"/>
    <w:rsid w:val="00440554"/>
    <w:rsid w:val="004422DD"/>
    <w:rsid w:val="00450193"/>
    <w:rsid w:val="00450D8B"/>
    <w:rsid w:val="004612DA"/>
    <w:rsid w:val="00463A75"/>
    <w:rsid w:val="0047232E"/>
    <w:rsid w:val="00486451"/>
    <w:rsid w:val="004A1403"/>
    <w:rsid w:val="004B25A5"/>
    <w:rsid w:val="004C414D"/>
    <w:rsid w:val="004C49D6"/>
    <w:rsid w:val="004C758A"/>
    <w:rsid w:val="004D0118"/>
    <w:rsid w:val="004E6637"/>
    <w:rsid w:val="004F0D50"/>
    <w:rsid w:val="00500499"/>
    <w:rsid w:val="005012E1"/>
    <w:rsid w:val="00501689"/>
    <w:rsid w:val="00503141"/>
    <w:rsid w:val="00510AD0"/>
    <w:rsid w:val="00541B7A"/>
    <w:rsid w:val="00541EBF"/>
    <w:rsid w:val="005423AF"/>
    <w:rsid w:val="00544D27"/>
    <w:rsid w:val="00550A88"/>
    <w:rsid w:val="00552369"/>
    <w:rsid w:val="00555D97"/>
    <w:rsid w:val="0056000E"/>
    <w:rsid w:val="005620ED"/>
    <w:rsid w:val="0056634E"/>
    <w:rsid w:val="00576356"/>
    <w:rsid w:val="00591E37"/>
    <w:rsid w:val="005B4236"/>
    <w:rsid w:val="005B7AFC"/>
    <w:rsid w:val="005C4E9F"/>
    <w:rsid w:val="005C644F"/>
    <w:rsid w:val="005E2D04"/>
    <w:rsid w:val="005E6A13"/>
    <w:rsid w:val="0060009C"/>
    <w:rsid w:val="00606638"/>
    <w:rsid w:val="00611B6A"/>
    <w:rsid w:val="00620561"/>
    <w:rsid w:val="00623179"/>
    <w:rsid w:val="00623527"/>
    <w:rsid w:val="00624B81"/>
    <w:rsid w:val="00626AF5"/>
    <w:rsid w:val="00640513"/>
    <w:rsid w:val="0064209E"/>
    <w:rsid w:val="00643951"/>
    <w:rsid w:val="0065309F"/>
    <w:rsid w:val="00654873"/>
    <w:rsid w:val="0066363F"/>
    <w:rsid w:val="006640F3"/>
    <w:rsid w:val="00664263"/>
    <w:rsid w:val="00670F68"/>
    <w:rsid w:val="006744A6"/>
    <w:rsid w:val="00675E3F"/>
    <w:rsid w:val="00683688"/>
    <w:rsid w:val="0069766D"/>
    <w:rsid w:val="006A03D5"/>
    <w:rsid w:val="006A248B"/>
    <w:rsid w:val="006A59EE"/>
    <w:rsid w:val="006A675B"/>
    <w:rsid w:val="006B74EB"/>
    <w:rsid w:val="006C08E9"/>
    <w:rsid w:val="006C3BC4"/>
    <w:rsid w:val="006C7873"/>
    <w:rsid w:val="006D1316"/>
    <w:rsid w:val="006E1C53"/>
    <w:rsid w:val="006E2FE5"/>
    <w:rsid w:val="006F1595"/>
    <w:rsid w:val="006F1F4F"/>
    <w:rsid w:val="006F3AF2"/>
    <w:rsid w:val="006F7F60"/>
    <w:rsid w:val="007007F9"/>
    <w:rsid w:val="00706F88"/>
    <w:rsid w:val="0071188C"/>
    <w:rsid w:val="0072366B"/>
    <w:rsid w:val="00724998"/>
    <w:rsid w:val="00727121"/>
    <w:rsid w:val="0073014C"/>
    <w:rsid w:val="007328E3"/>
    <w:rsid w:val="00743032"/>
    <w:rsid w:val="007471A7"/>
    <w:rsid w:val="00754607"/>
    <w:rsid w:val="00755791"/>
    <w:rsid w:val="00761776"/>
    <w:rsid w:val="007707D2"/>
    <w:rsid w:val="00785782"/>
    <w:rsid w:val="00787DD1"/>
    <w:rsid w:val="00793EC6"/>
    <w:rsid w:val="007A0377"/>
    <w:rsid w:val="007A396E"/>
    <w:rsid w:val="007B0308"/>
    <w:rsid w:val="007B4EDB"/>
    <w:rsid w:val="007B7E77"/>
    <w:rsid w:val="007C1227"/>
    <w:rsid w:val="007C2D41"/>
    <w:rsid w:val="007D2EE9"/>
    <w:rsid w:val="007E55F7"/>
    <w:rsid w:val="007E7CF6"/>
    <w:rsid w:val="007F0819"/>
    <w:rsid w:val="007F43FC"/>
    <w:rsid w:val="0080164E"/>
    <w:rsid w:val="00803FB9"/>
    <w:rsid w:val="008069B1"/>
    <w:rsid w:val="00807FCD"/>
    <w:rsid w:val="00816D52"/>
    <w:rsid w:val="008201F8"/>
    <w:rsid w:val="00821B92"/>
    <w:rsid w:val="00831668"/>
    <w:rsid w:val="008419DC"/>
    <w:rsid w:val="008460A1"/>
    <w:rsid w:val="008543C4"/>
    <w:rsid w:val="008551B8"/>
    <w:rsid w:val="00871514"/>
    <w:rsid w:val="008812F7"/>
    <w:rsid w:val="0089380F"/>
    <w:rsid w:val="008A0E87"/>
    <w:rsid w:val="008A3C7D"/>
    <w:rsid w:val="008D09D9"/>
    <w:rsid w:val="008D0B78"/>
    <w:rsid w:val="008D2131"/>
    <w:rsid w:val="008D2441"/>
    <w:rsid w:val="008D4081"/>
    <w:rsid w:val="008F550E"/>
    <w:rsid w:val="00907F1B"/>
    <w:rsid w:val="00926CB4"/>
    <w:rsid w:val="0093278D"/>
    <w:rsid w:val="00934DA0"/>
    <w:rsid w:val="00935B36"/>
    <w:rsid w:val="00940452"/>
    <w:rsid w:val="00966B86"/>
    <w:rsid w:val="00967BBE"/>
    <w:rsid w:val="00982096"/>
    <w:rsid w:val="00985ADE"/>
    <w:rsid w:val="00987A2A"/>
    <w:rsid w:val="00987B24"/>
    <w:rsid w:val="00990B94"/>
    <w:rsid w:val="00990F13"/>
    <w:rsid w:val="009A4ABC"/>
    <w:rsid w:val="009B74C2"/>
    <w:rsid w:val="009C14A4"/>
    <w:rsid w:val="009C6F38"/>
    <w:rsid w:val="009D225A"/>
    <w:rsid w:val="009D6835"/>
    <w:rsid w:val="009D7019"/>
    <w:rsid w:val="009E07F2"/>
    <w:rsid w:val="009E0B6B"/>
    <w:rsid w:val="009E1FD2"/>
    <w:rsid w:val="009F2686"/>
    <w:rsid w:val="00A012CC"/>
    <w:rsid w:val="00A03206"/>
    <w:rsid w:val="00A06A70"/>
    <w:rsid w:val="00A134A9"/>
    <w:rsid w:val="00A154E9"/>
    <w:rsid w:val="00A15DA1"/>
    <w:rsid w:val="00A23EDA"/>
    <w:rsid w:val="00A25C49"/>
    <w:rsid w:val="00A27607"/>
    <w:rsid w:val="00A32A7D"/>
    <w:rsid w:val="00A339D7"/>
    <w:rsid w:val="00A34926"/>
    <w:rsid w:val="00A53422"/>
    <w:rsid w:val="00A655CE"/>
    <w:rsid w:val="00A7518A"/>
    <w:rsid w:val="00A86101"/>
    <w:rsid w:val="00A86314"/>
    <w:rsid w:val="00A86BC3"/>
    <w:rsid w:val="00A90D34"/>
    <w:rsid w:val="00AB2D7C"/>
    <w:rsid w:val="00AC4030"/>
    <w:rsid w:val="00AD1C85"/>
    <w:rsid w:val="00AE0A1F"/>
    <w:rsid w:val="00AE0C0C"/>
    <w:rsid w:val="00AE16E5"/>
    <w:rsid w:val="00AE408F"/>
    <w:rsid w:val="00AE4A03"/>
    <w:rsid w:val="00AE5925"/>
    <w:rsid w:val="00AE652C"/>
    <w:rsid w:val="00AF289D"/>
    <w:rsid w:val="00AF4723"/>
    <w:rsid w:val="00B01ABF"/>
    <w:rsid w:val="00B0336E"/>
    <w:rsid w:val="00B059CB"/>
    <w:rsid w:val="00B066FE"/>
    <w:rsid w:val="00B11D03"/>
    <w:rsid w:val="00B14EFA"/>
    <w:rsid w:val="00B2260F"/>
    <w:rsid w:val="00B2581B"/>
    <w:rsid w:val="00B309CF"/>
    <w:rsid w:val="00B3690D"/>
    <w:rsid w:val="00B4258D"/>
    <w:rsid w:val="00B4259F"/>
    <w:rsid w:val="00B5351E"/>
    <w:rsid w:val="00B548C7"/>
    <w:rsid w:val="00B54E49"/>
    <w:rsid w:val="00B61D8D"/>
    <w:rsid w:val="00B63DD5"/>
    <w:rsid w:val="00B72FA5"/>
    <w:rsid w:val="00B731EF"/>
    <w:rsid w:val="00B845F7"/>
    <w:rsid w:val="00B85610"/>
    <w:rsid w:val="00B902EF"/>
    <w:rsid w:val="00B912A1"/>
    <w:rsid w:val="00BA231E"/>
    <w:rsid w:val="00BC4813"/>
    <w:rsid w:val="00BE170F"/>
    <w:rsid w:val="00BF23BB"/>
    <w:rsid w:val="00C038B4"/>
    <w:rsid w:val="00C05673"/>
    <w:rsid w:val="00C05DF6"/>
    <w:rsid w:val="00C124CB"/>
    <w:rsid w:val="00C1756A"/>
    <w:rsid w:val="00C37B0C"/>
    <w:rsid w:val="00C415C5"/>
    <w:rsid w:val="00C43AD4"/>
    <w:rsid w:val="00C43AFA"/>
    <w:rsid w:val="00C44BB6"/>
    <w:rsid w:val="00C64BC8"/>
    <w:rsid w:val="00C65091"/>
    <w:rsid w:val="00C66C34"/>
    <w:rsid w:val="00C763A2"/>
    <w:rsid w:val="00C83048"/>
    <w:rsid w:val="00C84174"/>
    <w:rsid w:val="00C8460A"/>
    <w:rsid w:val="00C86393"/>
    <w:rsid w:val="00C927A1"/>
    <w:rsid w:val="00C92C0A"/>
    <w:rsid w:val="00CA59C4"/>
    <w:rsid w:val="00CC11C5"/>
    <w:rsid w:val="00CC2681"/>
    <w:rsid w:val="00CC7257"/>
    <w:rsid w:val="00CE6535"/>
    <w:rsid w:val="00CF131C"/>
    <w:rsid w:val="00CF7B7B"/>
    <w:rsid w:val="00D06414"/>
    <w:rsid w:val="00D100A9"/>
    <w:rsid w:val="00D107E9"/>
    <w:rsid w:val="00D10A5D"/>
    <w:rsid w:val="00D4602A"/>
    <w:rsid w:val="00D5028C"/>
    <w:rsid w:val="00D6328E"/>
    <w:rsid w:val="00D6593F"/>
    <w:rsid w:val="00D7087A"/>
    <w:rsid w:val="00D7663D"/>
    <w:rsid w:val="00DA3C2A"/>
    <w:rsid w:val="00DB18A3"/>
    <w:rsid w:val="00DB2B30"/>
    <w:rsid w:val="00DB35F6"/>
    <w:rsid w:val="00DB7025"/>
    <w:rsid w:val="00DB7DCE"/>
    <w:rsid w:val="00DC192E"/>
    <w:rsid w:val="00DC4F5F"/>
    <w:rsid w:val="00DC5493"/>
    <w:rsid w:val="00DD19CF"/>
    <w:rsid w:val="00DF148F"/>
    <w:rsid w:val="00DF2565"/>
    <w:rsid w:val="00E10BF7"/>
    <w:rsid w:val="00E12F8C"/>
    <w:rsid w:val="00E13C29"/>
    <w:rsid w:val="00E200A3"/>
    <w:rsid w:val="00E23CDC"/>
    <w:rsid w:val="00E32D34"/>
    <w:rsid w:val="00E33477"/>
    <w:rsid w:val="00E41FBD"/>
    <w:rsid w:val="00E51893"/>
    <w:rsid w:val="00E52922"/>
    <w:rsid w:val="00E55002"/>
    <w:rsid w:val="00E57E2C"/>
    <w:rsid w:val="00E6489D"/>
    <w:rsid w:val="00E75E93"/>
    <w:rsid w:val="00E9085A"/>
    <w:rsid w:val="00E90C2A"/>
    <w:rsid w:val="00E94CDB"/>
    <w:rsid w:val="00E95CA2"/>
    <w:rsid w:val="00EA7BF2"/>
    <w:rsid w:val="00EB4174"/>
    <w:rsid w:val="00EC09AE"/>
    <w:rsid w:val="00EC2486"/>
    <w:rsid w:val="00EC5F96"/>
    <w:rsid w:val="00EC794C"/>
    <w:rsid w:val="00ED51C3"/>
    <w:rsid w:val="00ED730A"/>
    <w:rsid w:val="00EF3FFD"/>
    <w:rsid w:val="00EF4BA6"/>
    <w:rsid w:val="00EF68D4"/>
    <w:rsid w:val="00F02557"/>
    <w:rsid w:val="00F11D46"/>
    <w:rsid w:val="00F15E00"/>
    <w:rsid w:val="00F16090"/>
    <w:rsid w:val="00F225F9"/>
    <w:rsid w:val="00F31216"/>
    <w:rsid w:val="00F41FFB"/>
    <w:rsid w:val="00F4444C"/>
    <w:rsid w:val="00F55C2D"/>
    <w:rsid w:val="00F56FE1"/>
    <w:rsid w:val="00F6272C"/>
    <w:rsid w:val="00F6453A"/>
    <w:rsid w:val="00F64EFF"/>
    <w:rsid w:val="00F76617"/>
    <w:rsid w:val="00F773EE"/>
    <w:rsid w:val="00F84159"/>
    <w:rsid w:val="00F90A4B"/>
    <w:rsid w:val="00FA019F"/>
    <w:rsid w:val="00FA0D29"/>
    <w:rsid w:val="00FA0DEF"/>
    <w:rsid w:val="00FA1585"/>
    <w:rsid w:val="00FA3FB7"/>
    <w:rsid w:val="00FA7609"/>
    <w:rsid w:val="00FA7CEB"/>
    <w:rsid w:val="00FC57D0"/>
    <w:rsid w:val="00FD6315"/>
    <w:rsid w:val="00FD75D5"/>
    <w:rsid w:val="00FE0291"/>
    <w:rsid w:val="00FF5A29"/>
    <w:rsid w:val="03960AD5"/>
    <w:rsid w:val="0531DB36"/>
    <w:rsid w:val="06BCCACF"/>
    <w:rsid w:val="06CDAB97"/>
    <w:rsid w:val="07D90255"/>
    <w:rsid w:val="0E2B14D5"/>
    <w:rsid w:val="140F77EF"/>
    <w:rsid w:val="1486C935"/>
    <w:rsid w:val="181CB081"/>
    <w:rsid w:val="1885F307"/>
    <w:rsid w:val="1BC19587"/>
    <w:rsid w:val="1C3EC5EA"/>
    <w:rsid w:val="22D71379"/>
    <w:rsid w:val="2472E3DA"/>
    <w:rsid w:val="24D5C840"/>
    <w:rsid w:val="260EB43B"/>
    <w:rsid w:val="267198A1"/>
    <w:rsid w:val="27AA849C"/>
    <w:rsid w:val="27EE5534"/>
    <w:rsid w:val="2AEA12E4"/>
    <w:rsid w:val="2C85E345"/>
    <w:rsid w:val="2F6DA09D"/>
    <w:rsid w:val="33F1DAFE"/>
    <w:rsid w:val="36DC280C"/>
    <w:rsid w:val="3B1F6349"/>
    <w:rsid w:val="3D4EF660"/>
    <w:rsid w:val="3E37D770"/>
    <w:rsid w:val="43F2BD4A"/>
    <w:rsid w:val="45173C65"/>
    <w:rsid w:val="458E8DAB"/>
    <w:rsid w:val="4A5524AD"/>
    <w:rsid w:val="4B4AB8A0"/>
    <w:rsid w:val="4CE68901"/>
    <w:rsid w:val="4D5ECBCE"/>
    <w:rsid w:val="4F2895D0"/>
    <w:rsid w:val="4F397698"/>
    <w:rsid w:val="50D546F9"/>
    <w:rsid w:val="51F72ACB"/>
    <w:rsid w:val="53786771"/>
    <w:rsid w:val="610EE823"/>
    <w:rsid w:val="61244604"/>
    <w:rsid w:val="61B52491"/>
    <w:rsid w:val="62890EAF"/>
    <w:rsid w:val="63913A25"/>
    <w:rsid w:val="668895B4"/>
    <w:rsid w:val="66CE1983"/>
    <w:rsid w:val="6F6DABB2"/>
    <w:rsid w:val="72BF0B4E"/>
    <w:rsid w:val="74CA0301"/>
    <w:rsid w:val="750AD6A3"/>
    <w:rsid w:val="7BA28CBA"/>
    <w:rsid w:val="7CB560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3"/>
    <o:shapelayout v:ext="edit">
      <o:idmap v:ext="edit" data="2"/>
    </o:shapelayout>
  </w:shapeDefaults>
  <w:decimalSymbol w:val="."/>
  <w:listSeparator w:val=","/>
  <w14:docId w14:val="76569DBC"/>
  <w14:defaultImageDpi w14:val="32767"/>
  <w15:chartTrackingRefBased/>
  <w15:docId w15:val="{AACEB038-9A63-4A31-B5C7-3998DA9B93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5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0B5221"/>
  </w:style>
  <w:style w:type="paragraph" w:styleId="Heading1">
    <w:name w:val="heading 1"/>
    <w:basedOn w:val="Normal"/>
    <w:next w:val="Normal"/>
    <w:link w:val="Heading1Char"/>
    <w:uiPriority w:val="9"/>
    <w:qFormat/>
    <w:rsid w:val="000B522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522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B522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B5221"/>
    <w:pPr>
      <w:keepNext/>
      <w:keepLines/>
      <w:spacing w:before="40" w:after="0"/>
      <w:outlineLvl w:val="3"/>
    </w:pPr>
    <w:rPr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B5221"/>
    <w:pPr>
      <w:keepNext/>
      <w:keepLines/>
      <w:spacing w:before="40" w:after="0"/>
      <w:outlineLvl w:val="4"/>
    </w:pPr>
    <w:rPr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5221"/>
    <w:pPr>
      <w:keepNext/>
      <w:keepLines/>
      <w:spacing w:before="40" w:after="0"/>
      <w:outlineLvl w:val="5"/>
    </w:p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522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5221"/>
    <w:pPr>
      <w:keepNext/>
      <w:keepLines/>
      <w:spacing w:before="40" w:after="0"/>
      <w:outlineLvl w:val="7"/>
    </w:pPr>
    <w:rPr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522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uiPriority w:val="99"/>
    <w:semiHidden/>
    <w:unhideWhenUsed/>
    <w:rsid w:val="00B11D03"/>
    <w:pPr>
      <w:spacing w:before="120" w:after="120"/>
    </w:pPr>
    <w:rPr>
      <w:rFonts w:ascii="Omnes" w:eastAsiaTheme="minorHAnsi" w:hAnsi="Omnes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B11D03"/>
    <w:rPr>
      <w:rFonts w:ascii="Omnes" w:hAnsi="Omnes"/>
      <w:b w:val="0"/>
      <w:i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B522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odyTextIndent3">
    <w:name w:val="Body Text Indent 3"/>
    <w:basedOn w:val="Normal"/>
    <w:link w:val="BodyTextIndent3Char"/>
    <w:autoRedefine/>
    <w:uiPriority w:val="99"/>
    <w:semiHidden/>
    <w:unhideWhenUsed/>
    <w:rsid w:val="00B11D03"/>
    <w:pPr>
      <w:spacing w:before="120" w:after="120"/>
      <w:ind w:left="283"/>
    </w:pPr>
    <w:rPr>
      <w:rFonts w:ascii="Omnes" w:eastAsiaTheme="minorHAnsi" w:hAnsi="Omnes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B11D03"/>
    <w:rPr>
      <w:rFonts w:ascii="Omnes" w:hAnsi="Omnes"/>
      <w:b w:val="0"/>
      <w:i w:val="0"/>
      <w:sz w:val="16"/>
      <w:szCs w:val="16"/>
    </w:rPr>
  </w:style>
  <w:style w:type="paragraph" w:styleId="BodyText2">
    <w:name w:val="Body Text 2"/>
    <w:basedOn w:val="Normal"/>
    <w:link w:val="BodyText2Char"/>
    <w:autoRedefine/>
    <w:uiPriority w:val="99"/>
    <w:semiHidden/>
    <w:unhideWhenUsed/>
    <w:rsid w:val="00B11D03"/>
    <w:pPr>
      <w:spacing w:before="120" w:after="120" w:line="480" w:lineRule="auto"/>
    </w:pPr>
    <w:rPr>
      <w:rFonts w:ascii="Omnes" w:eastAsiaTheme="minorHAnsi" w:hAnsi="Omnes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B11D03"/>
    <w:rPr>
      <w:rFonts w:ascii="Omnes" w:hAnsi="Omnes"/>
      <w:b w:val="0"/>
      <w:i w:val="0"/>
    </w:rPr>
  </w:style>
  <w:style w:type="paragraph" w:styleId="BodyText3">
    <w:name w:val="Body Text 3"/>
    <w:basedOn w:val="Normal"/>
    <w:link w:val="BodyText3Char"/>
    <w:autoRedefine/>
    <w:uiPriority w:val="99"/>
    <w:semiHidden/>
    <w:unhideWhenUsed/>
    <w:rsid w:val="00B11D03"/>
    <w:pPr>
      <w:spacing w:before="120" w:after="120"/>
    </w:pPr>
    <w:rPr>
      <w:rFonts w:ascii="Omnes" w:eastAsiaTheme="minorHAnsi" w:hAnsi="Omnes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B11D03"/>
    <w:rPr>
      <w:rFonts w:ascii="Omnes" w:hAnsi="Omnes"/>
      <w:b w:val="0"/>
      <w:i w:val="0"/>
      <w:sz w:val="16"/>
      <w:szCs w:val="16"/>
    </w:rPr>
  </w:style>
  <w:style w:type="table" w:styleId="TableGrid">
    <w:name w:val="Table Grid"/>
    <w:basedOn w:val="TableNormal"/>
    <w:uiPriority w:val="39"/>
    <w:rsid w:val="00B11D03"/>
    <w:pPr>
      <w:spacing w:after="240" w:line="360" w:lineRule="auto"/>
    </w:pPr>
    <w:rPr>
      <w:rFonts w:ascii="Omnes" w:hAnsi="Omnes" w:cs="Times New Roman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Authorities">
    <w:name w:val="table of authorities"/>
    <w:basedOn w:val="Normal"/>
    <w:next w:val="Normal"/>
    <w:autoRedefine/>
    <w:uiPriority w:val="99"/>
    <w:semiHidden/>
    <w:unhideWhenUsed/>
    <w:rsid w:val="00B11D03"/>
    <w:pPr>
      <w:spacing w:before="120"/>
      <w:ind w:left="220" w:hanging="220"/>
    </w:pPr>
    <w:rPr>
      <w:rFonts w:ascii="Omnes" w:hAnsi="Omnes"/>
    </w:rPr>
  </w:style>
  <w:style w:type="paragraph" w:styleId="TableofFigures">
    <w:name w:val="table of figures"/>
    <w:basedOn w:val="Normal"/>
    <w:next w:val="Normal"/>
    <w:autoRedefine/>
    <w:uiPriority w:val="99"/>
    <w:semiHidden/>
    <w:unhideWhenUsed/>
    <w:rsid w:val="00B11D03"/>
    <w:pPr>
      <w:spacing w:before="120"/>
    </w:pPr>
    <w:rPr>
      <w:rFonts w:ascii="Omnes" w:hAnsi="Omnes"/>
    </w:rPr>
  </w:style>
  <w:style w:type="paragraph" w:styleId="Header">
    <w:name w:val="header"/>
    <w:basedOn w:val="Normal"/>
    <w:link w:val="HeaderChar"/>
    <w:autoRedefine/>
    <w:uiPriority w:val="99"/>
    <w:unhideWhenUsed/>
    <w:rsid w:val="00144EE7"/>
    <w:pPr>
      <w:tabs>
        <w:tab w:val="center" w:pos="5230"/>
      </w:tabs>
      <w:spacing w:after="360"/>
    </w:pPr>
    <w:rPr>
      <w:rFonts w:ascii="Merriweather" w:eastAsiaTheme="minorHAnsi" w:hAnsi="Merriweather"/>
      <w:b/>
      <w:color w:val="4472C4" w:themeColor="accent1"/>
      <w:sz w:val="52"/>
      <w:szCs w:val="52"/>
    </w:rPr>
  </w:style>
  <w:style w:type="character" w:customStyle="1" w:styleId="HeaderChar">
    <w:name w:val="Header Char"/>
    <w:basedOn w:val="DefaultParagraphFont"/>
    <w:link w:val="Header"/>
    <w:uiPriority w:val="99"/>
    <w:rsid w:val="00144EE7"/>
    <w:rPr>
      <w:rFonts w:ascii="Merriweather" w:hAnsi="Merriweather"/>
      <w:b/>
      <w:color w:val="4472C4" w:themeColor="accent1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0B5221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Footer">
    <w:name w:val="footer"/>
    <w:basedOn w:val="Normal"/>
    <w:link w:val="FooterChar"/>
    <w:autoRedefine/>
    <w:uiPriority w:val="99"/>
    <w:unhideWhenUsed/>
    <w:rsid w:val="00727121"/>
    <w:pPr>
      <w:tabs>
        <w:tab w:val="left" w:pos="3402"/>
      </w:tabs>
      <w:spacing w:after="50"/>
    </w:pPr>
    <w:rPr>
      <w:rFonts w:ascii="Omnes" w:eastAsiaTheme="minorHAnsi" w:hAnsi="Omnes"/>
      <w:color w:val="44546A" w:themeColor="text2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727121"/>
    <w:rPr>
      <w:rFonts w:ascii="Omnes" w:hAnsi="Omnes"/>
      <w:color w:val="44546A" w:themeColor="text2"/>
      <w:sz w:val="18"/>
    </w:rPr>
  </w:style>
  <w:style w:type="paragraph" w:styleId="ListBullet">
    <w:name w:val="List Bullet"/>
    <w:autoRedefine/>
    <w:uiPriority w:val="5"/>
    <w:unhideWhenUsed/>
    <w:rsid w:val="000F3131"/>
    <w:pPr>
      <w:numPr>
        <w:numId w:val="1"/>
      </w:numPr>
      <w:spacing w:line="360" w:lineRule="auto"/>
      <w:ind w:left="714" w:hanging="357"/>
    </w:pPr>
    <w:rPr>
      <w:rFonts w:ascii="FS Elliot Pro" w:hAnsi="FS Elliot Pro"/>
    </w:rPr>
  </w:style>
  <w:style w:type="paragraph" w:customStyle="1" w:styleId="Style1">
    <w:name w:val="Style1"/>
    <w:basedOn w:val="Footer"/>
    <w:autoRedefine/>
    <w:rsid w:val="00B11D03"/>
    <w:pPr>
      <w:tabs>
        <w:tab w:val="clear" w:pos="3402"/>
        <w:tab w:val="center" w:pos="4513"/>
        <w:tab w:val="right" w:pos="9026"/>
      </w:tabs>
      <w:spacing w:after="0"/>
    </w:pPr>
    <w:rPr>
      <w:rFonts w:eastAsia="Times New Roman"/>
      <w:lang w:eastAsia="en-GB"/>
    </w:rPr>
  </w:style>
  <w:style w:type="paragraph" w:customStyle="1" w:styleId="Reference">
    <w:name w:val="Reference"/>
    <w:basedOn w:val="Normal"/>
    <w:next w:val="Normal"/>
    <w:autoRedefine/>
    <w:uiPriority w:val="10"/>
    <w:rsid w:val="00B11D03"/>
    <w:pPr>
      <w:spacing w:before="120" w:after="120" w:line="300" w:lineRule="atLeast"/>
      <w:ind w:left="907"/>
    </w:pPr>
    <w:rPr>
      <w:rFonts w:ascii="Omnes" w:hAnsi="Omnes"/>
      <w:i/>
      <w:sz w:val="20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0B5221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NormalIndent">
    <w:name w:val="Normal Indent"/>
    <w:basedOn w:val="Normal"/>
    <w:uiPriority w:val="99"/>
    <w:semiHidden/>
    <w:unhideWhenUsed/>
    <w:rsid w:val="00B11D03"/>
    <w:pPr>
      <w:spacing w:before="120" w:after="120"/>
      <w:ind w:left="720"/>
    </w:pPr>
    <w:rPr>
      <w:rFonts w:ascii="Omnes" w:hAnsi="Omnes"/>
    </w:rPr>
  </w:style>
  <w:style w:type="paragraph" w:customStyle="1" w:styleId="Exampletitle">
    <w:name w:val="Example title"/>
    <w:basedOn w:val="Normal"/>
    <w:autoRedefine/>
    <w:uiPriority w:val="7"/>
    <w:rsid w:val="00B11D03"/>
    <w:pPr>
      <w:keepNext/>
      <w:spacing w:before="120" w:after="120"/>
    </w:pPr>
    <w:rPr>
      <w:rFonts w:ascii="Omnes" w:hAnsi="Omnes"/>
      <w:b/>
      <w:caps/>
      <w:color w:val="E7E6E6" w:themeColor="background2"/>
      <w:lang w:eastAsia="en-GB"/>
    </w:rPr>
  </w:style>
  <w:style w:type="paragraph" w:customStyle="1" w:styleId="Style2">
    <w:name w:val="Style2"/>
    <w:basedOn w:val="Normal"/>
    <w:autoRedefine/>
    <w:rsid w:val="00B11D03"/>
    <w:pPr>
      <w:keepNext/>
      <w:spacing w:before="120"/>
      <w:ind w:left="907" w:hanging="340"/>
    </w:pPr>
    <w:rPr>
      <w:rFonts w:ascii="Omnes" w:eastAsiaTheme="minorHAnsi" w:hAnsi="Omnes"/>
      <w:b/>
      <w:i/>
      <w:color w:val="E7E6E6" w:themeColor="background2"/>
      <w:sz w:val="20"/>
      <w:u w:val="single"/>
    </w:rPr>
  </w:style>
  <w:style w:type="paragraph" w:customStyle="1" w:styleId="ReferenceBullet">
    <w:name w:val="Reference Bullet"/>
    <w:basedOn w:val="Normal"/>
    <w:next w:val="Reference"/>
    <w:autoRedefine/>
    <w:uiPriority w:val="9"/>
    <w:rsid w:val="00B11D03"/>
    <w:pPr>
      <w:keepNext/>
      <w:spacing w:before="120"/>
      <w:ind w:left="907" w:hanging="340"/>
    </w:pPr>
    <w:rPr>
      <w:rFonts w:ascii="Omnes" w:eastAsiaTheme="minorHAnsi" w:hAnsi="Omnes"/>
      <w:b/>
      <w:i/>
      <w:color w:val="000000" w:themeColor="text1"/>
      <w:sz w:val="20"/>
    </w:rPr>
  </w:style>
  <w:style w:type="character" w:customStyle="1" w:styleId="Heading4Char">
    <w:name w:val="Heading 4 Char"/>
    <w:basedOn w:val="DefaultParagraphFont"/>
    <w:link w:val="Heading4"/>
    <w:uiPriority w:val="9"/>
    <w:rsid w:val="000B5221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0B5221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customStyle="1" w:styleId="Tableheader">
    <w:name w:val="Table header"/>
    <w:basedOn w:val="Normal"/>
    <w:autoRedefine/>
    <w:rsid w:val="00727121"/>
    <w:pPr>
      <w:spacing w:before="120" w:after="120"/>
    </w:pPr>
    <w:rPr>
      <w:rFonts w:ascii="Omnes SemiBold" w:hAnsi="Omnes SemiBold"/>
      <w:b/>
      <w:color w:val="FFFFFF" w:themeColor="background1"/>
    </w:rPr>
  </w:style>
  <w:style w:type="table" w:customStyle="1" w:styleId="COICTable3">
    <w:name w:val="COIC Table 3"/>
    <w:basedOn w:val="TableNormal"/>
    <w:uiPriority w:val="99"/>
    <w:rsid w:val="00727121"/>
    <w:pPr>
      <w:spacing w:after="120" w:line="360" w:lineRule="auto"/>
    </w:pPr>
    <w:rPr>
      <w:rFonts w:ascii="Omnes" w:hAnsi="Omnes" w:cs="Times New Roman"/>
      <w:lang w:eastAsia="ja-JP"/>
    </w:rPr>
    <w:tblPr>
      <w:tblStyleRow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4472C4" w:themeColor="accent1"/>
        <w:insideV w:val="single" w:sz="4" w:space="0" w:color="4472C4" w:themeColor="accent1"/>
      </w:tblBorders>
      <w:tblCellMar>
        <w:top w:w="57" w:type="dxa"/>
      </w:tblCellMar>
    </w:tblPr>
    <w:tcPr>
      <w:shd w:val="clear" w:color="auto" w:fill="auto"/>
      <w:vAlign w:val="center"/>
    </w:tcPr>
    <w:tblStylePr w:type="firstRow">
      <w:rPr>
        <w:b/>
        <w:color w:val="FFFFFF" w:themeColor="background1"/>
      </w:rPr>
      <w:tblPr/>
      <w:trPr>
        <w:cantSplit/>
        <w:tblHeader/>
      </w:trPr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FFFFFF" w:themeColor="background1"/>
          <w:tl2br w:val="nil"/>
          <w:tr2bl w:val="nil"/>
        </w:tcBorders>
        <w:shd w:val="clear" w:color="auto" w:fill="4472C4" w:themeFill="accent1"/>
      </w:tcPr>
    </w:tblStylePr>
    <w:tblStylePr w:type="firstCol">
      <w:rPr>
        <w:b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4472C4" w:themeFill="accent1"/>
      </w:tcPr>
    </w:tblStylePr>
    <w:tblStylePr w:type="band1Horz">
      <w:tblPr/>
      <w:tcPr>
        <w:shd w:val="clear" w:color="auto" w:fill="D9E2F3" w:themeFill="accent1" w:themeFillTint="33"/>
      </w:tcPr>
    </w:tblStylePr>
    <w:tblStylePr w:type="nwCell">
      <w:tblPr/>
      <w:tcPr>
        <w:tcBorders>
          <w:top w:val="nil"/>
          <w:left w:val="nil"/>
          <w:bottom w:val="single" w:sz="4" w:space="0" w:color="FFFFFF" w:themeColor="background1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ICCAtable">
    <w:name w:val="ICCA table"/>
    <w:basedOn w:val="TableNormal"/>
    <w:uiPriority w:val="99"/>
    <w:rsid w:val="00727121"/>
    <w:pPr>
      <w:spacing w:after="120" w:line="360" w:lineRule="auto"/>
    </w:pPr>
    <w:rPr>
      <w:rFonts w:ascii="Omnes" w:hAnsi="Omnes" w:cs="Times New Roman"/>
      <w:lang w:eastAsia="ja-JP"/>
    </w:rPr>
    <w:tblPr>
      <w:tblStyleRow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4472C4" w:themeColor="accent1"/>
        <w:insideV w:val="single" w:sz="4" w:space="0" w:color="4472C4" w:themeColor="accent1"/>
      </w:tblBorders>
      <w:tblCellMar>
        <w:top w:w="57" w:type="dxa"/>
      </w:tblCellMar>
    </w:tblPr>
    <w:tcPr>
      <w:shd w:val="clear" w:color="auto" w:fill="auto"/>
      <w:vAlign w:val="center"/>
    </w:tcPr>
    <w:tblStylePr w:type="firstRow">
      <w:rPr>
        <w:b/>
        <w:color w:val="FFFFFF" w:themeColor="background1"/>
      </w:rPr>
      <w:tblPr/>
      <w:trPr>
        <w:cantSplit/>
        <w:tblHeader/>
      </w:trPr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FFFFFF" w:themeColor="background1"/>
          <w:tl2br w:val="nil"/>
          <w:tr2bl w:val="nil"/>
        </w:tcBorders>
        <w:shd w:val="clear" w:color="auto" w:fill="4472C4" w:themeFill="accent1"/>
      </w:tcPr>
    </w:tblStylePr>
    <w:tblStylePr w:type="firstCol">
      <w:rPr>
        <w:b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4472C4" w:themeFill="accent1"/>
      </w:tcPr>
    </w:tblStylePr>
    <w:tblStylePr w:type="band1Horz">
      <w:tblPr/>
      <w:tcPr>
        <w:shd w:val="clear" w:color="auto" w:fill="D9E2F3" w:themeFill="accent1" w:themeFillTint="33"/>
      </w:tcPr>
    </w:tblStylePr>
    <w:tblStylePr w:type="nwCell">
      <w:tblPr/>
      <w:tcPr>
        <w:tcBorders>
          <w:top w:val="nil"/>
          <w:left w:val="nil"/>
          <w:bottom w:val="single" w:sz="4" w:space="0" w:color="FFFFFF" w:themeColor="background1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Copy">
    <w:name w:val="Copy"/>
    <w:basedOn w:val="Normal"/>
    <w:link w:val="CopyChar"/>
    <w:autoRedefine/>
    <w:rsid w:val="00727121"/>
    <w:pPr>
      <w:spacing w:before="120" w:after="120" w:line="240" w:lineRule="atLeast"/>
    </w:pPr>
    <w:rPr>
      <w:rFonts w:ascii="Omnes" w:eastAsiaTheme="majorEastAsia" w:hAnsi="Omnes" w:cstheme="majorBidi"/>
      <w:bCs/>
    </w:rPr>
  </w:style>
  <w:style w:type="character" w:customStyle="1" w:styleId="CopyChar">
    <w:name w:val="Copy Char"/>
    <w:basedOn w:val="DefaultParagraphFont"/>
    <w:link w:val="Copy"/>
    <w:rsid w:val="00727121"/>
    <w:rPr>
      <w:rFonts w:ascii="Omnes" w:eastAsiaTheme="majorEastAsia" w:hAnsi="Omnes" w:cstheme="majorBidi"/>
      <w:bCs/>
    </w:rPr>
  </w:style>
  <w:style w:type="paragraph" w:customStyle="1" w:styleId="Job-title">
    <w:name w:val="Job-title"/>
    <w:basedOn w:val="Copy"/>
    <w:link w:val="Job-titleChar"/>
    <w:autoRedefine/>
    <w:rsid w:val="00727121"/>
    <w:rPr>
      <w:color w:val="404040" w:themeColor="text1" w:themeTint="BF"/>
    </w:rPr>
  </w:style>
  <w:style w:type="character" w:customStyle="1" w:styleId="Job-titleChar">
    <w:name w:val="Job-title Char"/>
    <w:basedOn w:val="CopyChar"/>
    <w:link w:val="Job-title"/>
    <w:rsid w:val="00727121"/>
    <w:rPr>
      <w:rFonts w:ascii="Omnes" w:eastAsiaTheme="majorEastAsia" w:hAnsi="Omnes" w:cstheme="majorBidi"/>
      <w:bCs/>
      <w:color w:val="404040" w:themeColor="text1" w:themeTint="BF"/>
    </w:rPr>
  </w:style>
  <w:style w:type="character" w:styleId="Hyperlink">
    <w:name w:val="Hyperlink"/>
    <w:basedOn w:val="DefaultParagraphFont"/>
    <w:uiPriority w:val="99"/>
    <w:unhideWhenUsed/>
    <w:qFormat/>
    <w:rsid w:val="00C124CB"/>
    <w:rPr>
      <w:color w:val="4472C4" w:themeColor="accent1"/>
      <w:u w:val="single"/>
    </w:rPr>
  </w:style>
  <w:style w:type="paragraph" w:customStyle="1" w:styleId="Contactinformation">
    <w:name w:val="Contact information"/>
    <w:basedOn w:val="Normal"/>
    <w:uiPriority w:val="99"/>
    <w:rsid w:val="00C43AFA"/>
    <w:pPr>
      <w:tabs>
        <w:tab w:val="left" w:pos="220"/>
      </w:tabs>
      <w:suppressAutoHyphens/>
      <w:autoSpaceDE w:val="0"/>
      <w:autoSpaceDN w:val="0"/>
      <w:adjustRightInd w:val="0"/>
      <w:spacing w:line="288" w:lineRule="auto"/>
      <w:textAlignment w:val="center"/>
    </w:pPr>
    <w:rPr>
      <w:rFonts w:eastAsiaTheme="minorHAnsi" w:cs="FS Elliot Pro"/>
      <w:color w:val="000000"/>
      <w:sz w:val="13"/>
      <w:szCs w:val="13"/>
    </w:rPr>
  </w:style>
  <w:style w:type="paragraph" w:customStyle="1" w:styleId="BodyCopyBold">
    <w:name w:val="Body Copy Bold"/>
    <w:basedOn w:val="Normal"/>
    <w:uiPriority w:val="99"/>
    <w:rsid w:val="00C43AFA"/>
    <w:pPr>
      <w:tabs>
        <w:tab w:val="left" w:pos="220"/>
      </w:tabs>
      <w:suppressAutoHyphens/>
      <w:autoSpaceDE w:val="0"/>
      <w:autoSpaceDN w:val="0"/>
      <w:adjustRightInd w:val="0"/>
      <w:spacing w:line="260" w:lineRule="atLeast"/>
      <w:textAlignment w:val="center"/>
    </w:pPr>
    <w:rPr>
      <w:rFonts w:eastAsiaTheme="minorHAnsi" w:cs="FS Elliot Pro"/>
      <w:b/>
      <w:bCs/>
      <w:color w:val="000000"/>
      <w:sz w:val="20"/>
      <w:szCs w:val="20"/>
    </w:rPr>
  </w:style>
  <w:style w:type="paragraph" w:styleId="NormalWeb">
    <w:name w:val="Normal (Web)"/>
    <w:basedOn w:val="Normal"/>
    <w:uiPriority w:val="99"/>
    <w:unhideWhenUsed/>
    <w:rsid w:val="009C14A4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90F1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0F13"/>
    <w:rPr>
      <w:rFonts w:ascii="Segoe UI" w:eastAsia="Times New Roman" w:hAnsi="Segoe UI" w:cs="Segoe UI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0B5221"/>
    <w:rPr>
      <w:color w:val="404040" w:themeColor="text1" w:themeTint="BF"/>
    </w:rPr>
  </w:style>
  <w:style w:type="paragraph" w:styleId="NoSpacing">
    <w:name w:val="No Spacing"/>
    <w:uiPriority w:val="1"/>
    <w:qFormat/>
    <w:rsid w:val="000B5221"/>
    <w:pPr>
      <w:spacing w:after="0" w:line="240" w:lineRule="auto"/>
    </w:pPr>
  </w:style>
  <w:style w:type="character" w:customStyle="1" w:styleId="Heading6Char">
    <w:name w:val="Heading 6 Char"/>
    <w:basedOn w:val="DefaultParagraphFont"/>
    <w:link w:val="Heading6"/>
    <w:uiPriority w:val="9"/>
    <w:semiHidden/>
    <w:rsid w:val="000B5221"/>
  </w:style>
  <w:style w:type="paragraph" w:styleId="Title">
    <w:name w:val="Title"/>
    <w:basedOn w:val="Normal"/>
    <w:next w:val="Normal"/>
    <w:link w:val="TitleChar"/>
    <w:uiPriority w:val="10"/>
    <w:qFormat/>
    <w:rsid w:val="000B522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B5221"/>
    <w:rPr>
      <w:rFonts w:asciiTheme="majorHAnsi" w:eastAsiaTheme="majorEastAsia" w:hAnsiTheme="majorHAnsi" w:cstheme="majorBidi"/>
      <w:spacing w:val="-10"/>
      <w:sz w:val="56"/>
      <w:szCs w:val="56"/>
    </w:rPr>
  </w:style>
  <w:style w:type="character" w:styleId="Strong">
    <w:name w:val="Strong"/>
    <w:basedOn w:val="DefaultParagraphFont"/>
    <w:uiPriority w:val="22"/>
    <w:qFormat/>
    <w:rsid w:val="000B5221"/>
    <w:rPr>
      <w:b/>
      <w:bCs/>
      <w:color w:val="auto"/>
    </w:rPr>
  </w:style>
  <w:style w:type="character" w:styleId="UnresolvedMention">
    <w:name w:val="Unresolved Mention"/>
    <w:basedOn w:val="DefaultParagraphFont"/>
    <w:uiPriority w:val="99"/>
    <w:rsid w:val="002464C5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F64EFF"/>
    <w:pPr>
      <w:ind w:left="720"/>
      <w:contextualSpacing/>
    </w:pPr>
  </w:style>
  <w:style w:type="paragraph" w:customStyle="1" w:styleId="MainTitle">
    <w:name w:val="Main Title"/>
    <w:basedOn w:val="Normal"/>
    <w:link w:val="MainTitleChar"/>
    <w:autoRedefine/>
    <w:rsid w:val="00F64EFF"/>
    <w:pPr>
      <w:spacing w:before="40" w:after="40" w:line="276" w:lineRule="auto"/>
    </w:pPr>
    <w:rPr>
      <w:rFonts w:ascii="Arial" w:hAnsi="Arial" w:cs="Arial"/>
      <w:b/>
      <w:bCs/>
      <w:color w:val="E90023"/>
      <w:sz w:val="24"/>
      <w:lang w:eastAsia="en-GB"/>
    </w:rPr>
  </w:style>
  <w:style w:type="character" w:customStyle="1" w:styleId="MainTitleChar">
    <w:name w:val="Main Title Char"/>
    <w:basedOn w:val="DefaultParagraphFont"/>
    <w:link w:val="MainTitle"/>
    <w:rsid w:val="00F64EFF"/>
    <w:rPr>
      <w:rFonts w:ascii="Arial" w:eastAsiaTheme="minorEastAsia" w:hAnsi="Arial" w:cs="Arial"/>
      <w:b/>
      <w:bCs/>
      <w:color w:val="E90023"/>
      <w:lang w:eastAsia="en-GB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64EFF"/>
  </w:style>
  <w:style w:type="character" w:customStyle="1" w:styleId="apple-converted-space">
    <w:name w:val="apple-converted-space"/>
    <w:basedOn w:val="DefaultParagraphFont"/>
    <w:rsid w:val="00FE0291"/>
  </w:style>
  <w:style w:type="paragraph" w:customStyle="1" w:styleId="Default">
    <w:name w:val="Default"/>
    <w:rsid w:val="00FE0291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customStyle="1" w:styleId="paragraph">
    <w:name w:val="paragraph"/>
    <w:basedOn w:val="Normal"/>
    <w:rsid w:val="00450D8B"/>
    <w:pPr>
      <w:spacing w:before="100" w:beforeAutospacing="1" w:after="100" w:afterAutospacing="1" w:line="240" w:lineRule="auto"/>
    </w:pPr>
    <w:rPr>
      <w:rFonts w:ascii="Calibri" w:eastAsiaTheme="minorHAnsi" w:hAnsi="Calibri" w:cs="Calibri"/>
      <w:lang w:eastAsia="en-GB"/>
    </w:rPr>
  </w:style>
  <w:style w:type="character" w:customStyle="1" w:styleId="eop">
    <w:name w:val="eop"/>
    <w:basedOn w:val="DefaultParagraphFont"/>
    <w:rsid w:val="00450D8B"/>
  </w:style>
  <w:style w:type="character" w:customStyle="1" w:styleId="normaltextrun">
    <w:name w:val="normaltextrun"/>
    <w:basedOn w:val="DefaultParagraphFont"/>
    <w:rsid w:val="00450D8B"/>
  </w:style>
  <w:style w:type="character" w:customStyle="1" w:styleId="Heading7Char">
    <w:name w:val="Heading 7 Char"/>
    <w:basedOn w:val="DefaultParagraphFont"/>
    <w:link w:val="Heading7"/>
    <w:uiPriority w:val="9"/>
    <w:semiHidden/>
    <w:rsid w:val="000B5221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B5221"/>
    <w:rPr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B5221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Subtitle">
    <w:name w:val="Subtitle"/>
    <w:basedOn w:val="Normal"/>
    <w:next w:val="Normal"/>
    <w:link w:val="SubtitleChar"/>
    <w:uiPriority w:val="11"/>
    <w:qFormat/>
    <w:rsid w:val="000B5221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B5221"/>
    <w:rPr>
      <w:color w:val="5A5A5A" w:themeColor="text1" w:themeTint="A5"/>
      <w:spacing w:val="15"/>
    </w:rPr>
  </w:style>
  <w:style w:type="character" w:styleId="Emphasis">
    <w:name w:val="Emphasis"/>
    <w:basedOn w:val="DefaultParagraphFont"/>
    <w:uiPriority w:val="20"/>
    <w:qFormat/>
    <w:rsid w:val="000B5221"/>
    <w:rPr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0B5221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B5221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B5221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B5221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0B5221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0B5221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0B5221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0B5221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0B5221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B5221"/>
    <w:pPr>
      <w:outlineLvl w:val="9"/>
    </w:pPr>
  </w:style>
  <w:style w:type="character" w:styleId="CommentReference">
    <w:name w:val="annotation reference"/>
    <w:basedOn w:val="DefaultParagraphFont"/>
    <w:uiPriority w:val="99"/>
    <w:semiHidden/>
    <w:unhideWhenUsed/>
    <w:rsid w:val="00EF4B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BA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BA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B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BA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A7BF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111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30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745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86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4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45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2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2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1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1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56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7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1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9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76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9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28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3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3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149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3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55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8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ustomXml" Target="ink/ink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3T13:01:50.63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 24575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ccd48d3-205d-4b16-a949-bda645fe07e7">
      <Terms xmlns="http://schemas.microsoft.com/office/infopath/2007/PartnerControls"/>
    </lcf76f155ced4ddcb4097134ff3c332f>
    <TaxCatchAll xmlns="d162680f-cb16-4ced-9334-7dd8e038585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38DF0977D6374D8D414336F2406D05" ma:contentTypeVersion="15" ma:contentTypeDescription="Create a new document." ma:contentTypeScope="" ma:versionID="42bfb0e36ee482c27c652a33b42ea18a">
  <xsd:schema xmlns:xsd="http://www.w3.org/2001/XMLSchema" xmlns:xs="http://www.w3.org/2001/XMLSchema" xmlns:p="http://schemas.microsoft.com/office/2006/metadata/properties" xmlns:ns2="8ccd48d3-205d-4b16-a949-bda645fe07e7" xmlns:ns3="d162680f-cb16-4ced-9334-7dd8e0385855" targetNamespace="http://schemas.microsoft.com/office/2006/metadata/properties" ma:root="true" ma:fieldsID="53fc72a963d5a62aecca62448ba91df0" ns2:_="" ns3:_="">
    <xsd:import namespace="8ccd48d3-205d-4b16-a949-bda645fe07e7"/>
    <xsd:import namespace="d162680f-cb16-4ced-9334-7dd8e03858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cd48d3-205d-4b16-a949-bda645fe07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dd1332c9-2af0-47ef-a0fa-75e640f089b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62680f-cb16-4ced-9334-7dd8e03858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9874858-066f-4ed3-a05c-b2f32b326451}" ma:internalName="TaxCatchAll" ma:showField="CatchAllData" ma:web="d162680f-cb16-4ced-9334-7dd8e038585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86ADF5C-FF1F-4BFB-AFE1-3CA9DF82E12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91CB16C-418F-4031-A4D2-3D08F892AAF9}">
  <ds:schemaRefs>
    <ds:schemaRef ds:uri="http://schemas.microsoft.com/office/2006/metadata/properties"/>
    <ds:schemaRef ds:uri="http://schemas.microsoft.com/office/infopath/2007/PartnerControls"/>
    <ds:schemaRef ds:uri="8ccd48d3-205d-4b16-a949-bda645fe07e7"/>
    <ds:schemaRef ds:uri="d162680f-cb16-4ced-9334-7dd8e0385855"/>
  </ds:schemaRefs>
</ds:datastoreItem>
</file>

<file path=customXml/itemProps3.xml><?xml version="1.0" encoding="utf-8"?>
<ds:datastoreItem xmlns:ds="http://schemas.openxmlformats.org/officeDocument/2006/customXml" ds:itemID="{E5886C65-9806-49DE-AC47-A6C1EA4DB7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cd48d3-205d-4b16-a949-bda645fe07e7"/>
    <ds:schemaRef ds:uri="d162680f-cb16-4ced-9334-7dd8e03858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</Words>
  <Characters>5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e.wilkins@iedesign.co.uk</dc:creator>
  <cp:keywords/>
  <dc:description/>
  <cp:lastModifiedBy>Temi Oyewole</cp:lastModifiedBy>
  <cp:revision>2</cp:revision>
  <cp:lastPrinted>2020-02-18T01:47:00Z</cp:lastPrinted>
  <dcterms:created xsi:type="dcterms:W3CDTF">2023-01-25T10:35:00Z</dcterms:created>
  <dcterms:modified xsi:type="dcterms:W3CDTF">2023-01-25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38DF0977D6374D8D414336F2406D05</vt:lpwstr>
  </property>
  <property fmtid="{D5CDD505-2E9C-101B-9397-08002B2CF9AE}" pid="3" name="Order">
    <vt:r8>325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</Properties>
</file>